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83708" w14:textId="77777777" w:rsidR="00435C98" w:rsidRDefault="00435C98" w:rsidP="00435C98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OLE_LINK27"/>
      <w:bookmarkStart w:id="1" w:name="_GoBack"/>
      <w:bookmarkEnd w:id="1"/>
      <w:r>
        <w:rPr>
          <w:rFonts w:ascii="Times New Roman" w:hAnsi="Times New Roman" w:cs="Times New Roman"/>
          <w:b/>
          <w:sz w:val="32"/>
          <w:szCs w:val="32"/>
        </w:rPr>
        <w:t>Discovery and verification of candidate biomarkers in cerebrospinal fluid of preclinical Alzheimer’s disease</w:t>
      </w:r>
    </w:p>
    <w:p w14:paraId="3073DE50" w14:textId="77777777" w:rsidR="00435C98" w:rsidRDefault="00435C98" w:rsidP="00435C98">
      <w:pPr>
        <w:pStyle w:val="Default"/>
        <w:spacing w:after="200" w:line="480" w:lineRule="auto"/>
        <w:jc w:val="both"/>
        <w:rPr>
          <w:rFonts w:ascii="Times New Roman" w:hAnsi="Times New Roman" w:cs="Times New Roman"/>
          <w:color w:val="323232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323232"/>
          <w:sz w:val="24"/>
          <w:szCs w:val="24"/>
        </w:rPr>
        <w:t>Xiaofang</w:t>
      </w:r>
      <w:proofErr w:type="spellEnd"/>
      <w:r>
        <w:rPr>
          <w:rFonts w:ascii="Times New Roman" w:hAnsi="Times New Roman" w:cs="Times New Roman"/>
          <w:color w:val="323232"/>
          <w:sz w:val="24"/>
          <w:szCs w:val="24"/>
        </w:rPr>
        <w:t xml:space="preserve"> Zho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†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323232"/>
          <w:sz w:val="24"/>
          <w:szCs w:val="24"/>
        </w:rPr>
        <w:t>Jingxin</w:t>
      </w:r>
      <w:proofErr w:type="spellEnd"/>
      <w:r>
        <w:rPr>
          <w:rFonts w:ascii="Times New Roman" w:hAnsi="Times New Roman" w:cs="Times New Roman"/>
          <w:color w:val="323232"/>
          <w:sz w:val="24"/>
          <w:szCs w:val="24"/>
        </w:rPr>
        <w:t xml:space="preserve"> Wang</w:t>
      </w: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2†</w:t>
      </w:r>
      <w:r>
        <w:rPr>
          <w:rFonts w:ascii="Times New Roman" w:hAnsi="Times New Roman" w:cs="Times New Roman"/>
          <w:color w:val="323232"/>
          <w:sz w:val="24"/>
          <w:szCs w:val="24"/>
        </w:rPr>
        <w:t>, Cynthia Carlsson</w:t>
      </w: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323232"/>
          <w:sz w:val="24"/>
          <w:szCs w:val="24"/>
        </w:rPr>
        <w:t>Ozioma</w:t>
      </w:r>
      <w:proofErr w:type="spellEnd"/>
      <w:r>
        <w:rPr>
          <w:rFonts w:ascii="Times New Roman" w:hAnsi="Times New Roman" w:cs="Times New Roman"/>
          <w:color w:val="323232"/>
          <w:sz w:val="24"/>
          <w:szCs w:val="24"/>
        </w:rPr>
        <w:t xml:space="preserve"> Okonkwo</w:t>
      </w: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color w:val="323232"/>
          <w:sz w:val="24"/>
          <w:szCs w:val="24"/>
        </w:rPr>
        <w:t>, Henrik Zetterberg</w:t>
      </w: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4,5,6,7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323232"/>
          <w:sz w:val="24"/>
          <w:szCs w:val="24"/>
        </w:rPr>
        <w:t>Lingjun</w:t>
      </w:r>
      <w:proofErr w:type="spellEnd"/>
      <w:r>
        <w:rPr>
          <w:rFonts w:ascii="Times New Roman" w:hAnsi="Times New Roman" w:cs="Times New Roman"/>
          <w:color w:val="323232"/>
          <w:sz w:val="24"/>
          <w:szCs w:val="24"/>
        </w:rPr>
        <w:t xml:space="preserve"> L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8*</w:t>
      </w:r>
    </w:p>
    <w:p w14:paraId="68246393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School of Pharmacy, University of Wisconsin-Madison, Madison, Wisconsin, USA.</w:t>
      </w:r>
    </w:p>
    <w:p w14:paraId="570CE74D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color w:val="32323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color w:val="323232"/>
          <w:sz w:val="24"/>
          <w:szCs w:val="24"/>
        </w:rPr>
        <w:t>Neuroscience Training Program, University of Wisconsin-Madison, Madison, Wisconsin, USA.</w:t>
      </w:r>
    </w:p>
    <w:p w14:paraId="25125A34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color w:val="323232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School of Medicine and Public Health, University of Wisconsin, Madison, Wisconsin, USA. </w:t>
      </w:r>
    </w:p>
    <w:p w14:paraId="4C1B3F94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Institute of Neuroscience and Physiology, </w:t>
      </w:r>
      <w:proofErr w:type="spellStart"/>
      <w:r>
        <w:rPr>
          <w:rFonts w:ascii="Times New Roman" w:hAnsi="Times New Roman" w:cs="Times New Roman"/>
          <w:sz w:val="24"/>
          <w:szCs w:val="24"/>
        </w:rPr>
        <w:t>Sahlgrens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ademy, University of Gothenburg, Gothenburg, Sweden.</w:t>
      </w:r>
    </w:p>
    <w:p w14:paraId="4C62DD91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Clinical Neurochemistry Laboratory, </w:t>
      </w:r>
      <w:proofErr w:type="spellStart"/>
      <w:r>
        <w:rPr>
          <w:rFonts w:ascii="Times New Roman" w:hAnsi="Times New Roman" w:cs="Times New Roman"/>
          <w:sz w:val="24"/>
          <w:szCs w:val="24"/>
        </w:rPr>
        <w:t>Sahlgrens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Hospital, </w:t>
      </w:r>
      <w:proofErr w:type="spellStart"/>
      <w:r>
        <w:rPr>
          <w:rFonts w:ascii="Times New Roman" w:hAnsi="Times New Roman" w:cs="Times New Roman"/>
          <w:sz w:val="24"/>
          <w:szCs w:val="24"/>
        </w:rPr>
        <w:t>Mölndal</w:t>
      </w:r>
      <w:proofErr w:type="spellEnd"/>
      <w:r>
        <w:rPr>
          <w:rFonts w:ascii="Times New Roman" w:hAnsi="Times New Roman" w:cs="Times New Roman"/>
          <w:sz w:val="24"/>
          <w:szCs w:val="24"/>
        </w:rPr>
        <w:t>, Sweden.</w:t>
      </w:r>
    </w:p>
    <w:p w14:paraId="07DAE47D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Department of Neurodegenerative Disease, UCL Institute of Neurology, London, UK. </w:t>
      </w:r>
    </w:p>
    <w:p w14:paraId="737C3698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7</w:t>
      </w:r>
      <w:r>
        <w:rPr>
          <w:rFonts w:ascii="Times New Roman" w:hAnsi="Times New Roman" w:cs="Times New Roman"/>
          <w:color w:val="323232"/>
          <w:sz w:val="24"/>
          <w:szCs w:val="24"/>
        </w:rPr>
        <w:t>UK Dementia Research Institute at UCL, London, UK</w:t>
      </w:r>
    </w:p>
    <w:p w14:paraId="7F476558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color w:val="323232"/>
          <w:sz w:val="24"/>
          <w:szCs w:val="24"/>
        </w:rPr>
      </w:pPr>
      <w:r>
        <w:rPr>
          <w:rFonts w:ascii="Times New Roman" w:hAnsi="Times New Roman" w:cs="Times New Roman"/>
          <w:color w:val="323232"/>
          <w:sz w:val="24"/>
          <w:szCs w:val="24"/>
          <w:vertAlign w:val="superscript"/>
        </w:rPr>
        <w:t>8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Department of Chemistry, University of Wisconsin, Madison, Wisconsin, USA. </w:t>
      </w:r>
    </w:p>
    <w:p w14:paraId="7107D22F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color w:val="32323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color w:val="323232"/>
          <w:sz w:val="24"/>
          <w:szCs w:val="24"/>
        </w:rPr>
        <w:t xml:space="preserve">These authors contributed equally to this work. </w:t>
      </w:r>
    </w:p>
    <w:p w14:paraId="54174098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rrespondence should be addressed to L.L. (lingjun.li@wisc.edu)</w:t>
      </w:r>
    </w:p>
    <w:p w14:paraId="1B15FA3C" w14:textId="77777777" w:rsidR="00435C98" w:rsidRDefault="00435C98" w:rsidP="00435C98">
      <w:pPr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673458" w14:textId="77777777" w:rsidR="00435C98" w:rsidRDefault="00435C98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5A305316" w14:textId="59268994" w:rsidR="009141EE" w:rsidRDefault="009141EE" w:rsidP="009141EE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Supp</w:t>
      </w:r>
      <w:r w:rsidR="00B9304B">
        <w:rPr>
          <w:rFonts w:ascii="Times New Roman" w:hAnsi="Times New Roman" w:cs="Times New Roman"/>
          <w:b/>
          <w:sz w:val="36"/>
          <w:szCs w:val="36"/>
        </w:rPr>
        <w:t>lementary Material</w:t>
      </w:r>
      <w:r w:rsidR="00A800F4">
        <w:rPr>
          <w:rFonts w:ascii="Times New Roman" w:hAnsi="Times New Roman" w:cs="Times New Roman"/>
          <w:b/>
          <w:sz w:val="36"/>
          <w:szCs w:val="36"/>
        </w:rPr>
        <w:t>s</w:t>
      </w:r>
    </w:p>
    <w:p w14:paraId="63AF4A12" w14:textId="0C71226D" w:rsidR="00BF7ED7" w:rsidRDefault="00BF7ED7" w:rsidP="001F43E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C04CD9">
        <w:rPr>
          <w:rFonts w:ascii="Times New Roman" w:hAnsi="Times New Roman" w:cs="Times New Roman"/>
          <w:b/>
          <w:sz w:val="24"/>
          <w:szCs w:val="24"/>
        </w:rPr>
        <w:t>S</w:t>
      </w:r>
      <w:r w:rsidR="009C4852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8302F">
        <w:rPr>
          <w:rFonts w:ascii="Times New Roman" w:hAnsi="Times New Roman" w:cs="Times New Roman"/>
          <w:sz w:val="24"/>
          <w:szCs w:val="24"/>
        </w:rPr>
        <w:t>Structure of</w:t>
      </w:r>
      <w:r w:rsidR="00672A9A">
        <w:rPr>
          <w:rFonts w:ascii="Times New Roman" w:hAnsi="Times New Roman" w:cs="Times New Roman"/>
          <w:sz w:val="24"/>
          <w:szCs w:val="24"/>
        </w:rPr>
        <w:t xml:space="preserve"> isotopic</w:t>
      </w:r>
      <w:r w:rsidR="0018302F">
        <w:rPr>
          <w:rFonts w:ascii="Times New Roman" w:hAnsi="Times New Roman" w:cs="Times New Roman"/>
          <w:sz w:val="24"/>
          <w:szCs w:val="24"/>
        </w:rPr>
        <w:t xml:space="preserve"> </w:t>
      </w:r>
      <w:r w:rsidR="0018302F" w:rsidRPr="004713F5">
        <w:rPr>
          <w:rFonts w:ascii="Times New Roman" w:hAnsi="Times New Roman" w:cs="Times New Roman"/>
          <w:i/>
          <w:sz w:val="24"/>
          <w:szCs w:val="24"/>
        </w:rPr>
        <w:t>N,N</w:t>
      </w:r>
      <w:r w:rsidR="0018302F">
        <w:rPr>
          <w:rFonts w:ascii="Times New Roman" w:hAnsi="Times New Roman" w:cs="Times New Roman"/>
          <w:sz w:val="24"/>
          <w:szCs w:val="24"/>
        </w:rPr>
        <w:t>-dimethyl leucine (</w:t>
      </w:r>
      <w:proofErr w:type="spellStart"/>
      <w:r w:rsidR="00672A9A">
        <w:rPr>
          <w:rFonts w:ascii="Times New Roman" w:hAnsi="Times New Roman" w:cs="Times New Roman"/>
          <w:sz w:val="24"/>
          <w:szCs w:val="24"/>
        </w:rPr>
        <w:t>i</w:t>
      </w:r>
      <w:r w:rsidR="0018302F">
        <w:rPr>
          <w:rFonts w:ascii="Times New Roman" w:hAnsi="Times New Roman" w:cs="Times New Roman"/>
          <w:sz w:val="24"/>
          <w:szCs w:val="24"/>
        </w:rPr>
        <w:t>DiLeu</w:t>
      </w:r>
      <w:proofErr w:type="spellEnd"/>
      <w:r w:rsidR="0018302F">
        <w:rPr>
          <w:rFonts w:ascii="Times New Roman" w:hAnsi="Times New Roman" w:cs="Times New Roman"/>
          <w:sz w:val="24"/>
          <w:szCs w:val="24"/>
        </w:rPr>
        <w:t>) tags</w:t>
      </w:r>
      <w:r w:rsidR="00C04CD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EB495C" w14:textId="3984854D" w:rsidR="001F43E4" w:rsidRDefault="0018302F" w:rsidP="001F43E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S2. </w:t>
      </w:r>
      <w:r w:rsidR="0038640A" w:rsidRPr="0038640A">
        <w:rPr>
          <w:rFonts w:ascii="Times New Roman" w:hAnsi="Times New Roman" w:cs="Times New Roman"/>
          <w:sz w:val="24"/>
          <w:szCs w:val="24"/>
        </w:rPr>
        <w:t xml:space="preserve">Boxplots of log2 fold change of 5-plex </w:t>
      </w:r>
      <w:proofErr w:type="spellStart"/>
      <w:r w:rsidR="0038640A" w:rsidRPr="0038640A">
        <w:rPr>
          <w:rFonts w:ascii="Times New Roman" w:hAnsi="Times New Roman" w:cs="Times New Roman"/>
          <w:sz w:val="24"/>
          <w:szCs w:val="24"/>
        </w:rPr>
        <w:t>iDiLeu</w:t>
      </w:r>
      <w:proofErr w:type="spellEnd"/>
      <w:r w:rsidR="0038640A" w:rsidRPr="0038640A">
        <w:rPr>
          <w:rFonts w:ascii="Times New Roman" w:hAnsi="Times New Roman" w:cs="Times New Roman"/>
          <w:sz w:val="24"/>
          <w:szCs w:val="24"/>
        </w:rPr>
        <w:t xml:space="preserve"> labeled peptide standards at ratio of 1:1:1:1:1.</w:t>
      </w:r>
      <w:r w:rsidR="00F87F83">
        <w:rPr>
          <w:rFonts w:ascii="Times New Roman" w:hAnsi="Times New Roman" w:cs="Times New Roman"/>
          <w:sz w:val="24"/>
          <w:szCs w:val="24"/>
        </w:rPr>
        <w:t xml:space="preserve"> </w:t>
      </w:r>
      <w:r w:rsidR="001F43E4" w:rsidRPr="00672A9A">
        <w:rPr>
          <w:rFonts w:ascii="Times New Roman" w:hAnsi="Times New Roman" w:cs="Times New Roman"/>
          <w:sz w:val="24"/>
          <w:szCs w:val="24"/>
        </w:rPr>
        <w:t>The median ratio from precursor quantification was 0.89:1.08:0.87:0.85:1.00. The lower and upper inner fence of the box represent the first and third quartile. The whiskers expand to the most extreme data point with a coefficient value of 1.5x interquartile range.</w:t>
      </w:r>
    </w:p>
    <w:p w14:paraId="2BFABF9A" w14:textId="00C77781" w:rsidR="009F54E5" w:rsidRPr="0038640A" w:rsidRDefault="009F54E5" w:rsidP="001F43E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Table S1. </w:t>
      </w:r>
      <w:r>
        <w:rPr>
          <w:rFonts w:ascii="Times New Roman" w:hAnsi="Times New Roman" w:cs="Times New Roman"/>
          <w:sz w:val="24"/>
          <w:szCs w:val="24"/>
        </w:rPr>
        <w:t xml:space="preserve">Significantly regulated proteins in female </w:t>
      </w:r>
      <w:r w:rsidR="00744097">
        <w:rPr>
          <w:rFonts w:ascii="Times New Roman" w:hAnsi="Times New Roman" w:cs="Times New Roman"/>
          <w:sz w:val="24"/>
          <w:szCs w:val="24"/>
        </w:rPr>
        <w:t xml:space="preserve">(A) </w:t>
      </w:r>
      <w:r>
        <w:rPr>
          <w:rFonts w:ascii="Times New Roman" w:hAnsi="Times New Roman" w:cs="Times New Roman"/>
          <w:sz w:val="24"/>
          <w:szCs w:val="24"/>
        </w:rPr>
        <w:t xml:space="preserve">and male </w:t>
      </w:r>
      <w:r w:rsidR="00744097">
        <w:rPr>
          <w:rFonts w:ascii="Times New Roman" w:hAnsi="Times New Roman" w:cs="Times New Roman"/>
          <w:sz w:val="24"/>
          <w:szCs w:val="24"/>
        </w:rPr>
        <w:t xml:space="preserve">(B) </w:t>
      </w:r>
      <w:r>
        <w:rPr>
          <w:rFonts w:ascii="Times New Roman" w:hAnsi="Times New Roman" w:cs="Times New Roman"/>
          <w:sz w:val="24"/>
          <w:szCs w:val="24"/>
        </w:rPr>
        <w:t xml:space="preserve">preclinical AD patients compared to corresponding healthy controls. </w:t>
      </w:r>
    </w:p>
    <w:p w14:paraId="6DA9BAF3" w14:textId="4275CF26" w:rsidR="009C0588" w:rsidRPr="00736123" w:rsidRDefault="004E21C6" w:rsidP="001F43E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C04CD9">
        <w:rPr>
          <w:rFonts w:ascii="Times New Roman" w:hAnsi="Times New Roman" w:cs="Times New Roman"/>
          <w:b/>
          <w:sz w:val="24"/>
          <w:szCs w:val="24"/>
        </w:rPr>
        <w:t>S</w:t>
      </w:r>
      <w:r w:rsidR="009F54E5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C0588" w:rsidRPr="009C0588">
        <w:rPr>
          <w:rFonts w:ascii="Times New Roman" w:hAnsi="Times New Roman" w:cs="Times New Roman"/>
          <w:sz w:val="24"/>
          <w:szCs w:val="24"/>
        </w:rPr>
        <w:t xml:space="preserve">Primary and isotopic peak fractions </w:t>
      </w:r>
      <w:bookmarkStart w:id="2" w:name="OLE_LINK25"/>
      <w:bookmarkStart w:id="3" w:name="OLE_LINK28"/>
      <w:r w:rsidR="009C0588" w:rsidRPr="009C0588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="009C0588" w:rsidRPr="009C0588">
        <w:rPr>
          <w:rFonts w:ascii="Times New Roman" w:hAnsi="Times New Roman" w:cs="Times New Roman"/>
          <w:sz w:val="24"/>
          <w:szCs w:val="24"/>
        </w:rPr>
        <w:t>iDiLeu</w:t>
      </w:r>
      <w:proofErr w:type="spellEnd"/>
      <w:r w:rsidR="00F7372F">
        <w:rPr>
          <w:rFonts w:ascii="Times New Roman" w:hAnsi="Times New Roman" w:cs="Times New Roman"/>
          <w:sz w:val="24"/>
          <w:szCs w:val="24"/>
        </w:rPr>
        <w:t>-labeled target peptides</w:t>
      </w:r>
      <w:bookmarkEnd w:id="2"/>
      <w:bookmarkEnd w:id="3"/>
      <w:r w:rsidR="00910060">
        <w:rPr>
          <w:rFonts w:ascii="Times New Roman" w:hAnsi="Times New Roman" w:cs="Times New Roman"/>
          <w:sz w:val="24"/>
          <w:szCs w:val="24"/>
        </w:rPr>
        <w:t>.</w:t>
      </w:r>
      <w:r w:rsidR="009C0588">
        <w:rPr>
          <w:rFonts w:ascii="Times New Roman" w:hAnsi="Times New Roman" w:cs="Times New Roman"/>
          <w:b/>
          <w:sz w:val="24"/>
          <w:szCs w:val="24"/>
        </w:rPr>
        <w:br w:type="page"/>
      </w:r>
    </w:p>
    <w:bookmarkEnd w:id="0"/>
    <w:p w14:paraId="284745DC" w14:textId="01BE842E" w:rsidR="00077911" w:rsidRDefault="009141EE" w:rsidP="008C0649">
      <w:pPr>
        <w:spacing w:line="480" w:lineRule="auto"/>
        <w:rPr>
          <w:rFonts w:ascii="Times New Roman" w:hAnsi="Times New Roman" w:cs="Times New Roman"/>
          <w:b/>
          <w:sz w:val="32"/>
          <w:szCs w:val="32"/>
        </w:rPr>
      </w:pPr>
      <w:r w:rsidRPr="00AC3DFB">
        <w:rPr>
          <w:rFonts w:ascii="Times New Roman" w:hAnsi="Times New Roman" w:cs="Times New Roman"/>
          <w:b/>
          <w:sz w:val="32"/>
          <w:szCs w:val="32"/>
        </w:rPr>
        <w:lastRenderedPageBreak/>
        <w:t>Supplementary Figures and Tables</w:t>
      </w:r>
    </w:p>
    <w:p w14:paraId="4A2212BE" w14:textId="418A1706" w:rsidR="008C0649" w:rsidRDefault="008C0649" w:rsidP="00DB5248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EF75555" wp14:editId="711B5B4A">
            <wp:extent cx="2933065" cy="427037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065" cy="427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A6EEA" w14:textId="525BFA50" w:rsidR="00226174" w:rsidRPr="00DB5248" w:rsidRDefault="00077911" w:rsidP="00474249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398E">
        <w:rPr>
          <w:rFonts w:ascii="Times New Roman" w:hAnsi="Times New Roman" w:cs="Times New Roman"/>
          <w:b/>
          <w:sz w:val="24"/>
          <w:szCs w:val="24"/>
        </w:rPr>
        <w:t>Figure</w:t>
      </w:r>
      <w:r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Pr="004E398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8302F"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045B1CD2" w14:textId="30A7C1AB" w:rsidR="00A8524A" w:rsidRDefault="00672A9A" w:rsidP="004C5DC6">
      <w:pPr>
        <w:spacing w:after="120"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BD88E0" wp14:editId="3838C55A">
            <wp:extent cx="3467100" cy="2705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4876E" w14:textId="094A4155" w:rsidR="00944EDB" w:rsidRPr="00672A9A" w:rsidRDefault="004C5DC6" w:rsidP="00672A9A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98E">
        <w:rPr>
          <w:rFonts w:ascii="Times New Roman" w:hAnsi="Times New Roman" w:cs="Times New Roman"/>
          <w:b/>
          <w:sz w:val="24"/>
          <w:szCs w:val="24"/>
        </w:rPr>
        <w:t>Figure</w:t>
      </w:r>
      <w:r w:rsidR="009725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4CD9">
        <w:rPr>
          <w:rFonts w:ascii="Times New Roman" w:hAnsi="Times New Roman" w:cs="Times New Roman"/>
          <w:b/>
          <w:sz w:val="24"/>
          <w:szCs w:val="24"/>
        </w:rPr>
        <w:t>S</w:t>
      </w:r>
      <w:r w:rsidR="0018302F">
        <w:rPr>
          <w:rFonts w:ascii="Times New Roman" w:hAnsi="Times New Roman" w:cs="Times New Roman"/>
          <w:b/>
          <w:sz w:val="24"/>
          <w:szCs w:val="24"/>
        </w:rPr>
        <w:t>2</w:t>
      </w:r>
      <w:r w:rsidRPr="004E398E">
        <w:rPr>
          <w:rFonts w:ascii="Times New Roman" w:hAnsi="Times New Roman" w:cs="Times New Roman"/>
          <w:b/>
          <w:sz w:val="24"/>
          <w:szCs w:val="24"/>
        </w:rPr>
        <w:t>.</w:t>
      </w:r>
      <w:r w:rsidR="00672A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4EDB">
        <w:rPr>
          <w:rFonts w:ascii="Times New Roman" w:hAnsi="Times New Roman" w:cs="Times New Roman"/>
          <w:color w:val="323232"/>
          <w:sz w:val="24"/>
          <w:szCs w:val="24"/>
          <w:u w:color="323232"/>
        </w:rPr>
        <w:br w:type="page"/>
      </w:r>
    </w:p>
    <w:p w14:paraId="48640AD4" w14:textId="3456FDFA" w:rsidR="00FB370A" w:rsidRPr="00FB370A" w:rsidRDefault="00FB370A" w:rsidP="00672A9A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C04CD9">
        <w:rPr>
          <w:rFonts w:ascii="Times New Roman" w:hAnsi="Times New Roman" w:cs="Times New Roman"/>
          <w:b/>
          <w:sz w:val="24"/>
          <w:szCs w:val="24"/>
        </w:rPr>
        <w:t>S</w:t>
      </w:r>
      <w:r w:rsidR="00B6071D">
        <w:rPr>
          <w:rFonts w:ascii="Times New Roman" w:hAnsi="Times New Roman" w:cs="Times New Roman"/>
          <w:b/>
          <w:sz w:val="24"/>
          <w:szCs w:val="24"/>
        </w:rPr>
        <w:t>2</w:t>
      </w:r>
      <w:r w:rsidRPr="004E398E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00F4" w:rsidRPr="009C0588">
        <w:rPr>
          <w:rFonts w:ascii="Times New Roman" w:hAnsi="Times New Roman" w:cs="Times New Roman"/>
          <w:sz w:val="24"/>
          <w:szCs w:val="24"/>
        </w:rPr>
        <w:t xml:space="preserve">Primary and isotopic peak fractions for </w:t>
      </w:r>
      <w:proofErr w:type="spellStart"/>
      <w:r w:rsidR="00A800F4" w:rsidRPr="009C0588">
        <w:rPr>
          <w:rFonts w:ascii="Times New Roman" w:hAnsi="Times New Roman" w:cs="Times New Roman"/>
          <w:sz w:val="24"/>
          <w:szCs w:val="24"/>
        </w:rPr>
        <w:t>iDiLeu</w:t>
      </w:r>
      <w:proofErr w:type="spellEnd"/>
      <w:r w:rsidR="00A800F4">
        <w:rPr>
          <w:rFonts w:ascii="Times New Roman" w:hAnsi="Times New Roman" w:cs="Times New Roman"/>
          <w:sz w:val="24"/>
          <w:szCs w:val="24"/>
        </w:rPr>
        <w:t>-labeled target peptides.</w:t>
      </w:r>
    </w:p>
    <w:p w14:paraId="34556F79" w14:textId="33523E0B" w:rsidR="00FB370A" w:rsidRPr="000E2E70" w:rsidRDefault="00023EAC" w:rsidP="004E4571">
      <w:pPr>
        <w:adjustRightInd w:val="0"/>
        <w:snapToGrid w:val="0"/>
        <w:spacing w:after="0" w:line="480" w:lineRule="auto"/>
        <w:rPr>
          <w:rFonts w:ascii="Times New Roman" w:hAnsi="Times New Roman" w:cs="Times New Roman"/>
          <w:color w:val="323232"/>
          <w:sz w:val="24"/>
          <w:szCs w:val="24"/>
          <w:u w:color="323232"/>
        </w:rPr>
      </w:pPr>
      <w:r>
        <w:rPr>
          <w:rFonts w:ascii="Times New Roman" w:hAnsi="Times New Roman" w:cs="Times New Roman"/>
          <w:noProof/>
          <w:color w:val="323232"/>
          <w:sz w:val="24"/>
          <w:szCs w:val="24"/>
          <w:u w:color="323232"/>
        </w:rPr>
        <w:drawing>
          <wp:inline distT="0" distB="0" distL="0" distR="0" wp14:anchorId="2CFFAFFC" wp14:editId="55C2F588">
            <wp:extent cx="5943600" cy="940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0AC56" w14:textId="25663409" w:rsidR="00AE01C5" w:rsidRDefault="001B4A71" w:rsidP="00736123">
      <w:pPr>
        <w:adjustRightInd w:val="0"/>
        <w:snapToGrid w:val="0"/>
        <w:spacing w:after="0" w:line="480" w:lineRule="auto"/>
        <w:rPr>
          <w:rFonts w:ascii="Times New Roman" w:hAnsi="Times New Roman" w:cs="Times New Roman"/>
          <w:color w:val="323232"/>
          <w:sz w:val="24"/>
          <w:szCs w:val="24"/>
          <w:u w:color="323232"/>
        </w:rPr>
      </w:pPr>
      <w:r>
        <w:rPr>
          <w:rFonts w:ascii="Times New Roman" w:hAnsi="Times New Roman" w:cs="Times New Roman"/>
          <w:color w:val="323232"/>
          <w:sz w:val="24"/>
          <w:szCs w:val="24"/>
          <w:u w:color="323232"/>
        </w:rPr>
        <w:t>x</w:t>
      </w:r>
      <w:r w:rsidR="00897BC9">
        <w:rPr>
          <w:rFonts w:ascii="Times New Roman" w:hAnsi="Times New Roman" w:cs="Times New Roman"/>
          <w:color w:val="323232"/>
          <w:sz w:val="24"/>
          <w:szCs w:val="24"/>
          <w:u w:color="323232"/>
        </w:rPr>
        <w:t xml:space="preserve">, y, and z </w:t>
      </w:r>
      <w:r>
        <w:rPr>
          <w:rFonts w:ascii="Times New Roman" w:hAnsi="Times New Roman" w:cs="Times New Roman"/>
          <w:color w:val="323232"/>
          <w:sz w:val="24"/>
          <w:szCs w:val="24"/>
          <w:u w:color="323232"/>
        </w:rPr>
        <w:t xml:space="preserve">represent the percentages of monoisotopic peak, interference peak to the heavier mass-labeled peptide, and interference peak to the lighter mass-labeled peptide, respectively. </w:t>
      </w:r>
    </w:p>
    <w:sectPr w:rsidR="00AE01C5" w:rsidSect="007E532C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616F1" w14:textId="77777777" w:rsidR="00392887" w:rsidRDefault="00392887" w:rsidP="0049583E">
      <w:pPr>
        <w:spacing w:after="0" w:line="240" w:lineRule="auto"/>
      </w:pPr>
      <w:r>
        <w:separator/>
      </w:r>
    </w:p>
  </w:endnote>
  <w:endnote w:type="continuationSeparator" w:id="0">
    <w:p w14:paraId="1336D739" w14:textId="77777777" w:rsidR="00392887" w:rsidRDefault="00392887" w:rsidP="004958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C3FA8" w14:textId="77777777" w:rsidR="007F6C6C" w:rsidRDefault="007F6C6C" w:rsidP="006664E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FF924B" w14:textId="77777777" w:rsidR="007F6C6C" w:rsidRDefault="007F6C6C" w:rsidP="002E75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B4DA6" w14:textId="63B3916A" w:rsidR="007F6C6C" w:rsidRDefault="00A800F4" w:rsidP="006664E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t>S</w:t>
    </w:r>
    <w:r w:rsidR="007F6C6C">
      <w:rPr>
        <w:rStyle w:val="PageNumber"/>
      </w:rPr>
      <w:fldChar w:fldCharType="begin"/>
    </w:r>
    <w:r w:rsidR="007F6C6C">
      <w:rPr>
        <w:rStyle w:val="PageNumber"/>
      </w:rPr>
      <w:instrText xml:space="preserve">PAGE  </w:instrText>
    </w:r>
    <w:r w:rsidR="007F6C6C">
      <w:rPr>
        <w:rStyle w:val="PageNumber"/>
      </w:rPr>
      <w:fldChar w:fldCharType="separate"/>
    </w:r>
    <w:r>
      <w:rPr>
        <w:rStyle w:val="PageNumber"/>
        <w:noProof/>
      </w:rPr>
      <w:t>1</w:t>
    </w:r>
    <w:r w:rsidR="007F6C6C">
      <w:rPr>
        <w:rStyle w:val="PageNumber"/>
      </w:rPr>
      <w:fldChar w:fldCharType="end"/>
    </w:r>
  </w:p>
  <w:p w14:paraId="337D6869" w14:textId="77777777" w:rsidR="007F6C6C" w:rsidRDefault="007F6C6C" w:rsidP="002E75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32FF3" w14:textId="77777777" w:rsidR="00392887" w:rsidRDefault="00392887" w:rsidP="0049583E">
      <w:pPr>
        <w:spacing w:after="0" w:line="240" w:lineRule="auto"/>
      </w:pPr>
      <w:r>
        <w:separator/>
      </w:r>
    </w:p>
  </w:footnote>
  <w:footnote w:type="continuationSeparator" w:id="0">
    <w:p w14:paraId="3BE1B9FC" w14:textId="77777777" w:rsidR="00392887" w:rsidRDefault="00392887" w:rsidP="004958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A04A7"/>
    <w:multiLevelType w:val="hybridMultilevel"/>
    <w:tmpl w:val="291A56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744E8"/>
    <w:multiLevelType w:val="hybridMultilevel"/>
    <w:tmpl w:val="F0326A12"/>
    <w:lvl w:ilvl="0" w:tplc="0409000F">
      <w:start w:val="5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C50B4"/>
    <w:multiLevelType w:val="hybridMultilevel"/>
    <w:tmpl w:val="8C309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60779"/>
    <w:multiLevelType w:val="hybridMultilevel"/>
    <w:tmpl w:val="8A569E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CF102C"/>
    <w:multiLevelType w:val="hybridMultilevel"/>
    <w:tmpl w:val="98B4B1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20D15"/>
    <w:multiLevelType w:val="hybridMultilevel"/>
    <w:tmpl w:val="B204F314"/>
    <w:lvl w:ilvl="0" w:tplc="81F2A1F4">
      <w:start w:val="1"/>
      <w:numFmt w:val="upperLetter"/>
      <w:lvlText w:val="%1."/>
      <w:lvlJc w:val="left"/>
      <w:pPr>
        <w:ind w:left="720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C5CE4"/>
    <w:multiLevelType w:val="hybridMultilevel"/>
    <w:tmpl w:val="291A56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133D55"/>
    <w:multiLevelType w:val="hybridMultilevel"/>
    <w:tmpl w:val="AAFC2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4B015D"/>
    <w:multiLevelType w:val="hybridMultilevel"/>
    <w:tmpl w:val="68E6D3F2"/>
    <w:lvl w:ilvl="0" w:tplc="79F65AE6">
      <w:start w:val="1"/>
      <w:numFmt w:val="upperLetter"/>
      <w:lvlText w:val="%1."/>
      <w:lvlJc w:val="left"/>
      <w:pPr>
        <w:ind w:left="720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A47A7"/>
    <w:multiLevelType w:val="hybridMultilevel"/>
    <w:tmpl w:val="44BAE2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441AF9"/>
    <w:multiLevelType w:val="hybridMultilevel"/>
    <w:tmpl w:val="91225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40418"/>
    <w:multiLevelType w:val="hybridMultilevel"/>
    <w:tmpl w:val="0E3462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CE6288"/>
    <w:multiLevelType w:val="hybridMultilevel"/>
    <w:tmpl w:val="98B4B1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EC4A99"/>
    <w:multiLevelType w:val="hybridMultilevel"/>
    <w:tmpl w:val="638C6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0A5503"/>
    <w:multiLevelType w:val="hybridMultilevel"/>
    <w:tmpl w:val="30E4FF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14"/>
  </w:num>
  <w:num w:numId="5">
    <w:abstractNumId w:val="4"/>
  </w:num>
  <w:num w:numId="6">
    <w:abstractNumId w:val="6"/>
  </w:num>
  <w:num w:numId="7">
    <w:abstractNumId w:val="6"/>
  </w:num>
  <w:num w:numId="8">
    <w:abstractNumId w:val="7"/>
  </w:num>
  <w:num w:numId="9">
    <w:abstractNumId w:val="5"/>
  </w:num>
  <w:num w:numId="10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3"/>
  </w:num>
  <w:num w:numId="13">
    <w:abstractNumId w:val="12"/>
  </w:num>
  <w:num w:numId="14">
    <w:abstractNumId w:val="9"/>
  </w:num>
  <w:num w:numId="15">
    <w:abstractNumId w:val="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jG3MDYCsszMDJR0lIJTi4sz8/NACgxrAVsh6W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xaawf0vlftesmepx0rpwfpza5xvpsf952w5&quot;&gt;My EndNote Library&lt;record-ids&gt;&lt;item&gt;18&lt;/item&gt;&lt;/record-ids&gt;&lt;/item&gt;&lt;/Libraries&gt;"/>
  </w:docVars>
  <w:rsids>
    <w:rsidRoot w:val="007D39A6"/>
    <w:rsid w:val="00000AF6"/>
    <w:rsid w:val="0000319D"/>
    <w:rsid w:val="000038B9"/>
    <w:rsid w:val="000045D7"/>
    <w:rsid w:val="000059A3"/>
    <w:rsid w:val="0000676D"/>
    <w:rsid w:val="00011120"/>
    <w:rsid w:val="000119D7"/>
    <w:rsid w:val="00012527"/>
    <w:rsid w:val="00014C05"/>
    <w:rsid w:val="000152D8"/>
    <w:rsid w:val="00016A30"/>
    <w:rsid w:val="00016AE0"/>
    <w:rsid w:val="00021657"/>
    <w:rsid w:val="00021B72"/>
    <w:rsid w:val="00022179"/>
    <w:rsid w:val="00022819"/>
    <w:rsid w:val="000231F2"/>
    <w:rsid w:val="00023768"/>
    <w:rsid w:val="00023797"/>
    <w:rsid w:val="00023EAC"/>
    <w:rsid w:val="000270E1"/>
    <w:rsid w:val="00030865"/>
    <w:rsid w:val="0003237E"/>
    <w:rsid w:val="00033936"/>
    <w:rsid w:val="00035077"/>
    <w:rsid w:val="0003638D"/>
    <w:rsid w:val="00037838"/>
    <w:rsid w:val="00043726"/>
    <w:rsid w:val="00043CC8"/>
    <w:rsid w:val="00045472"/>
    <w:rsid w:val="00045C67"/>
    <w:rsid w:val="000471FA"/>
    <w:rsid w:val="000515E5"/>
    <w:rsid w:val="00051664"/>
    <w:rsid w:val="00051C71"/>
    <w:rsid w:val="000522F5"/>
    <w:rsid w:val="0005306C"/>
    <w:rsid w:val="00053330"/>
    <w:rsid w:val="0005462F"/>
    <w:rsid w:val="000555FF"/>
    <w:rsid w:val="00055BAB"/>
    <w:rsid w:val="00057022"/>
    <w:rsid w:val="00060ACF"/>
    <w:rsid w:val="000615CE"/>
    <w:rsid w:val="00061606"/>
    <w:rsid w:val="000625CC"/>
    <w:rsid w:val="000655EF"/>
    <w:rsid w:val="0006564C"/>
    <w:rsid w:val="0006644D"/>
    <w:rsid w:val="00072EDD"/>
    <w:rsid w:val="000735A0"/>
    <w:rsid w:val="00074655"/>
    <w:rsid w:val="00075867"/>
    <w:rsid w:val="00077911"/>
    <w:rsid w:val="00080577"/>
    <w:rsid w:val="0008061B"/>
    <w:rsid w:val="0008535F"/>
    <w:rsid w:val="0008551A"/>
    <w:rsid w:val="00085EF2"/>
    <w:rsid w:val="000862C5"/>
    <w:rsid w:val="000862E6"/>
    <w:rsid w:val="00090F3B"/>
    <w:rsid w:val="000927A8"/>
    <w:rsid w:val="00093B76"/>
    <w:rsid w:val="0009542B"/>
    <w:rsid w:val="00095BAE"/>
    <w:rsid w:val="00096ABB"/>
    <w:rsid w:val="000A0E80"/>
    <w:rsid w:val="000A1170"/>
    <w:rsid w:val="000A4552"/>
    <w:rsid w:val="000A53CC"/>
    <w:rsid w:val="000A6F9E"/>
    <w:rsid w:val="000A778F"/>
    <w:rsid w:val="000B1743"/>
    <w:rsid w:val="000B1829"/>
    <w:rsid w:val="000B1B98"/>
    <w:rsid w:val="000B3D08"/>
    <w:rsid w:val="000B4AB2"/>
    <w:rsid w:val="000B50F8"/>
    <w:rsid w:val="000B535C"/>
    <w:rsid w:val="000B5837"/>
    <w:rsid w:val="000B70DE"/>
    <w:rsid w:val="000C0F0A"/>
    <w:rsid w:val="000C13C4"/>
    <w:rsid w:val="000C3ABA"/>
    <w:rsid w:val="000C4787"/>
    <w:rsid w:val="000C4F9E"/>
    <w:rsid w:val="000C7291"/>
    <w:rsid w:val="000C739E"/>
    <w:rsid w:val="000D02B3"/>
    <w:rsid w:val="000D0D8A"/>
    <w:rsid w:val="000D2D2C"/>
    <w:rsid w:val="000D2F21"/>
    <w:rsid w:val="000D6341"/>
    <w:rsid w:val="000D6559"/>
    <w:rsid w:val="000D706F"/>
    <w:rsid w:val="000E090E"/>
    <w:rsid w:val="000E0BA6"/>
    <w:rsid w:val="000E2E70"/>
    <w:rsid w:val="000E2F2F"/>
    <w:rsid w:val="000E3F83"/>
    <w:rsid w:val="000E4527"/>
    <w:rsid w:val="000E60A5"/>
    <w:rsid w:val="000E7852"/>
    <w:rsid w:val="000F1A59"/>
    <w:rsid w:val="000F4B56"/>
    <w:rsid w:val="000F4CE5"/>
    <w:rsid w:val="000F641D"/>
    <w:rsid w:val="000F6A96"/>
    <w:rsid w:val="001030FE"/>
    <w:rsid w:val="0010352D"/>
    <w:rsid w:val="00104579"/>
    <w:rsid w:val="00104667"/>
    <w:rsid w:val="00105430"/>
    <w:rsid w:val="001059DC"/>
    <w:rsid w:val="00105D62"/>
    <w:rsid w:val="00105F01"/>
    <w:rsid w:val="00107A91"/>
    <w:rsid w:val="0011049E"/>
    <w:rsid w:val="0011170F"/>
    <w:rsid w:val="00111D54"/>
    <w:rsid w:val="001125D6"/>
    <w:rsid w:val="00113070"/>
    <w:rsid w:val="00113DAD"/>
    <w:rsid w:val="001152DC"/>
    <w:rsid w:val="00115F62"/>
    <w:rsid w:val="00115FCD"/>
    <w:rsid w:val="00120FC8"/>
    <w:rsid w:val="00120FE2"/>
    <w:rsid w:val="00121254"/>
    <w:rsid w:val="00121691"/>
    <w:rsid w:val="00121F0F"/>
    <w:rsid w:val="001225C9"/>
    <w:rsid w:val="00123DAB"/>
    <w:rsid w:val="0012431F"/>
    <w:rsid w:val="00125D62"/>
    <w:rsid w:val="00126989"/>
    <w:rsid w:val="00126FAB"/>
    <w:rsid w:val="001274DA"/>
    <w:rsid w:val="00131BD6"/>
    <w:rsid w:val="00131F51"/>
    <w:rsid w:val="00133848"/>
    <w:rsid w:val="0013484F"/>
    <w:rsid w:val="0013544E"/>
    <w:rsid w:val="0013555C"/>
    <w:rsid w:val="0013693E"/>
    <w:rsid w:val="00137B22"/>
    <w:rsid w:val="00140573"/>
    <w:rsid w:val="00142885"/>
    <w:rsid w:val="00142B4B"/>
    <w:rsid w:val="00142C1B"/>
    <w:rsid w:val="00142C2F"/>
    <w:rsid w:val="00142C36"/>
    <w:rsid w:val="001462A1"/>
    <w:rsid w:val="001463B0"/>
    <w:rsid w:val="00147638"/>
    <w:rsid w:val="0015000E"/>
    <w:rsid w:val="00150792"/>
    <w:rsid w:val="0015368D"/>
    <w:rsid w:val="00154125"/>
    <w:rsid w:val="00155907"/>
    <w:rsid w:val="00156008"/>
    <w:rsid w:val="00157879"/>
    <w:rsid w:val="00161638"/>
    <w:rsid w:val="00161787"/>
    <w:rsid w:val="001618E9"/>
    <w:rsid w:val="00162B44"/>
    <w:rsid w:val="00164FE1"/>
    <w:rsid w:val="00165AFA"/>
    <w:rsid w:val="0016639C"/>
    <w:rsid w:val="0016679F"/>
    <w:rsid w:val="00170C25"/>
    <w:rsid w:val="001725A7"/>
    <w:rsid w:val="00172AE4"/>
    <w:rsid w:val="00172C64"/>
    <w:rsid w:val="00173B92"/>
    <w:rsid w:val="001744CF"/>
    <w:rsid w:val="00174E40"/>
    <w:rsid w:val="001757C8"/>
    <w:rsid w:val="001778B4"/>
    <w:rsid w:val="00181A62"/>
    <w:rsid w:val="00182000"/>
    <w:rsid w:val="00182F47"/>
    <w:rsid w:val="0018302F"/>
    <w:rsid w:val="0018353B"/>
    <w:rsid w:val="001839FD"/>
    <w:rsid w:val="00184F56"/>
    <w:rsid w:val="00184FAA"/>
    <w:rsid w:val="0018643F"/>
    <w:rsid w:val="00187962"/>
    <w:rsid w:val="00192349"/>
    <w:rsid w:val="0019360F"/>
    <w:rsid w:val="00194763"/>
    <w:rsid w:val="00195DEE"/>
    <w:rsid w:val="00196B95"/>
    <w:rsid w:val="00197E87"/>
    <w:rsid w:val="001A07DA"/>
    <w:rsid w:val="001A0A17"/>
    <w:rsid w:val="001A11C9"/>
    <w:rsid w:val="001A21DB"/>
    <w:rsid w:val="001A398A"/>
    <w:rsid w:val="001A3D23"/>
    <w:rsid w:val="001A4FC4"/>
    <w:rsid w:val="001A54C8"/>
    <w:rsid w:val="001A69F2"/>
    <w:rsid w:val="001A75D3"/>
    <w:rsid w:val="001B05DB"/>
    <w:rsid w:val="001B0EFA"/>
    <w:rsid w:val="001B14A3"/>
    <w:rsid w:val="001B15D2"/>
    <w:rsid w:val="001B16EA"/>
    <w:rsid w:val="001B1855"/>
    <w:rsid w:val="001B2824"/>
    <w:rsid w:val="001B2B1F"/>
    <w:rsid w:val="001B347E"/>
    <w:rsid w:val="001B3690"/>
    <w:rsid w:val="001B4A71"/>
    <w:rsid w:val="001B5896"/>
    <w:rsid w:val="001B63B0"/>
    <w:rsid w:val="001B64FA"/>
    <w:rsid w:val="001B675F"/>
    <w:rsid w:val="001B7D90"/>
    <w:rsid w:val="001B7DAE"/>
    <w:rsid w:val="001B7F23"/>
    <w:rsid w:val="001C3352"/>
    <w:rsid w:val="001C3402"/>
    <w:rsid w:val="001C6289"/>
    <w:rsid w:val="001D0398"/>
    <w:rsid w:val="001D05E6"/>
    <w:rsid w:val="001D0923"/>
    <w:rsid w:val="001D1BBC"/>
    <w:rsid w:val="001D1D44"/>
    <w:rsid w:val="001D20BF"/>
    <w:rsid w:val="001D217F"/>
    <w:rsid w:val="001D28A6"/>
    <w:rsid w:val="001D309A"/>
    <w:rsid w:val="001D37F8"/>
    <w:rsid w:val="001D46EF"/>
    <w:rsid w:val="001D4ECA"/>
    <w:rsid w:val="001D7C7B"/>
    <w:rsid w:val="001E125A"/>
    <w:rsid w:val="001E1BD0"/>
    <w:rsid w:val="001E26F0"/>
    <w:rsid w:val="001E2990"/>
    <w:rsid w:val="001E2D4E"/>
    <w:rsid w:val="001E2EF9"/>
    <w:rsid w:val="001E3C46"/>
    <w:rsid w:val="001E3CFA"/>
    <w:rsid w:val="001E4747"/>
    <w:rsid w:val="001E5648"/>
    <w:rsid w:val="001E6A11"/>
    <w:rsid w:val="001E6E6D"/>
    <w:rsid w:val="001E7ADD"/>
    <w:rsid w:val="001F016D"/>
    <w:rsid w:val="001F07C9"/>
    <w:rsid w:val="001F1128"/>
    <w:rsid w:val="001F1ED1"/>
    <w:rsid w:val="001F268B"/>
    <w:rsid w:val="001F2B12"/>
    <w:rsid w:val="001F326B"/>
    <w:rsid w:val="001F43D4"/>
    <w:rsid w:val="001F43E4"/>
    <w:rsid w:val="001F4E17"/>
    <w:rsid w:val="001F51AD"/>
    <w:rsid w:val="001F51C2"/>
    <w:rsid w:val="001F67C8"/>
    <w:rsid w:val="001F7213"/>
    <w:rsid w:val="00200E80"/>
    <w:rsid w:val="00201F28"/>
    <w:rsid w:val="00202495"/>
    <w:rsid w:val="002028EF"/>
    <w:rsid w:val="002029A3"/>
    <w:rsid w:val="002030DD"/>
    <w:rsid w:val="00204CBB"/>
    <w:rsid w:val="002059E9"/>
    <w:rsid w:val="00206ED3"/>
    <w:rsid w:val="0021102A"/>
    <w:rsid w:val="002110A3"/>
    <w:rsid w:val="00211874"/>
    <w:rsid w:val="00217D3C"/>
    <w:rsid w:val="00217D98"/>
    <w:rsid w:val="002200FF"/>
    <w:rsid w:val="002208EC"/>
    <w:rsid w:val="00221842"/>
    <w:rsid w:val="002225EF"/>
    <w:rsid w:val="00224457"/>
    <w:rsid w:val="00225710"/>
    <w:rsid w:val="00226174"/>
    <w:rsid w:val="0022714F"/>
    <w:rsid w:val="00227B9B"/>
    <w:rsid w:val="00227CF8"/>
    <w:rsid w:val="00230969"/>
    <w:rsid w:val="00231070"/>
    <w:rsid w:val="0023125C"/>
    <w:rsid w:val="0023482A"/>
    <w:rsid w:val="002348B3"/>
    <w:rsid w:val="0023515D"/>
    <w:rsid w:val="002401D7"/>
    <w:rsid w:val="00241870"/>
    <w:rsid w:val="00242854"/>
    <w:rsid w:val="00242FCF"/>
    <w:rsid w:val="00243EBC"/>
    <w:rsid w:val="0024474B"/>
    <w:rsid w:val="00245762"/>
    <w:rsid w:val="002478B9"/>
    <w:rsid w:val="002505E7"/>
    <w:rsid w:val="00250836"/>
    <w:rsid w:val="00250BB8"/>
    <w:rsid w:val="002521C3"/>
    <w:rsid w:val="002559C4"/>
    <w:rsid w:val="00255E38"/>
    <w:rsid w:val="00255FBD"/>
    <w:rsid w:val="00255FD3"/>
    <w:rsid w:val="0026006D"/>
    <w:rsid w:val="00260575"/>
    <w:rsid w:val="002620DD"/>
    <w:rsid w:val="00263B5D"/>
    <w:rsid w:val="00263F5A"/>
    <w:rsid w:val="00264CC7"/>
    <w:rsid w:val="00265027"/>
    <w:rsid w:val="00265F49"/>
    <w:rsid w:val="0026616D"/>
    <w:rsid w:val="002662A6"/>
    <w:rsid w:val="00266543"/>
    <w:rsid w:val="00266D49"/>
    <w:rsid w:val="002721C6"/>
    <w:rsid w:val="00274B50"/>
    <w:rsid w:val="00275028"/>
    <w:rsid w:val="0027617A"/>
    <w:rsid w:val="00277373"/>
    <w:rsid w:val="002803F9"/>
    <w:rsid w:val="00281E26"/>
    <w:rsid w:val="002833AD"/>
    <w:rsid w:val="00284476"/>
    <w:rsid w:val="00285305"/>
    <w:rsid w:val="002853E1"/>
    <w:rsid w:val="00286260"/>
    <w:rsid w:val="00287D26"/>
    <w:rsid w:val="00287D36"/>
    <w:rsid w:val="002907E1"/>
    <w:rsid w:val="00290DAB"/>
    <w:rsid w:val="00290DBD"/>
    <w:rsid w:val="002913F6"/>
    <w:rsid w:val="00295226"/>
    <w:rsid w:val="00295A83"/>
    <w:rsid w:val="00296979"/>
    <w:rsid w:val="00296F9A"/>
    <w:rsid w:val="002A0C23"/>
    <w:rsid w:val="002A0D73"/>
    <w:rsid w:val="002A36F0"/>
    <w:rsid w:val="002A3B6F"/>
    <w:rsid w:val="002A4668"/>
    <w:rsid w:val="002A7BA4"/>
    <w:rsid w:val="002B052B"/>
    <w:rsid w:val="002B0FB2"/>
    <w:rsid w:val="002B1393"/>
    <w:rsid w:val="002B2376"/>
    <w:rsid w:val="002B2C82"/>
    <w:rsid w:val="002B3C16"/>
    <w:rsid w:val="002B5A75"/>
    <w:rsid w:val="002B5BC5"/>
    <w:rsid w:val="002B6A0B"/>
    <w:rsid w:val="002B7A23"/>
    <w:rsid w:val="002B7BCC"/>
    <w:rsid w:val="002C07EA"/>
    <w:rsid w:val="002C2068"/>
    <w:rsid w:val="002C3514"/>
    <w:rsid w:val="002C410E"/>
    <w:rsid w:val="002C4C78"/>
    <w:rsid w:val="002C5512"/>
    <w:rsid w:val="002C7333"/>
    <w:rsid w:val="002D07CC"/>
    <w:rsid w:val="002D13C7"/>
    <w:rsid w:val="002D190C"/>
    <w:rsid w:val="002D1A2E"/>
    <w:rsid w:val="002D339C"/>
    <w:rsid w:val="002D5078"/>
    <w:rsid w:val="002D551E"/>
    <w:rsid w:val="002E076A"/>
    <w:rsid w:val="002E14D4"/>
    <w:rsid w:val="002E1F5B"/>
    <w:rsid w:val="002E2390"/>
    <w:rsid w:val="002E3A63"/>
    <w:rsid w:val="002E3DFC"/>
    <w:rsid w:val="002E3F96"/>
    <w:rsid w:val="002E6317"/>
    <w:rsid w:val="002E745C"/>
    <w:rsid w:val="002E75A6"/>
    <w:rsid w:val="002E7CB0"/>
    <w:rsid w:val="002E7EFA"/>
    <w:rsid w:val="002F2303"/>
    <w:rsid w:val="002F2E88"/>
    <w:rsid w:val="002F39BB"/>
    <w:rsid w:val="002F4E13"/>
    <w:rsid w:val="002F74C5"/>
    <w:rsid w:val="003029DD"/>
    <w:rsid w:val="00307038"/>
    <w:rsid w:val="0030776E"/>
    <w:rsid w:val="00310362"/>
    <w:rsid w:val="00310A9B"/>
    <w:rsid w:val="00311272"/>
    <w:rsid w:val="00311B39"/>
    <w:rsid w:val="00311BA6"/>
    <w:rsid w:val="003122DB"/>
    <w:rsid w:val="0031233C"/>
    <w:rsid w:val="00312FAF"/>
    <w:rsid w:val="00313916"/>
    <w:rsid w:val="00313C4C"/>
    <w:rsid w:val="00315CA2"/>
    <w:rsid w:val="00315D7A"/>
    <w:rsid w:val="0031727C"/>
    <w:rsid w:val="0032017E"/>
    <w:rsid w:val="00322244"/>
    <w:rsid w:val="0032245C"/>
    <w:rsid w:val="00322AFB"/>
    <w:rsid w:val="0032346E"/>
    <w:rsid w:val="00323CD6"/>
    <w:rsid w:val="003247A9"/>
    <w:rsid w:val="003251C9"/>
    <w:rsid w:val="0033116F"/>
    <w:rsid w:val="00332B99"/>
    <w:rsid w:val="00332DA0"/>
    <w:rsid w:val="0033382C"/>
    <w:rsid w:val="00334D89"/>
    <w:rsid w:val="003359D2"/>
    <w:rsid w:val="00335EF1"/>
    <w:rsid w:val="00337E43"/>
    <w:rsid w:val="003400C1"/>
    <w:rsid w:val="00340230"/>
    <w:rsid w:val="00341A7F"/>
    <w:rsid w:val="00341C6F"/>
    <w:rsid w:val="00341F54"/>
    <w:rsid w:val="00342DC4"/>
    <w:rsid w:val="003440E0"/>
    <w:rsid w:val="00345213"/>
    <w:rsid w:val="00345234"/>
    <w:rsid w:val="0034565C"/>
    <w:rsid w:val="00346AF5"/>
    <w:rsid w:val="00346ED7"/>
    <w:rsid w:val="003470AF"/>
    <w:rsid w:val="00347369"/>
    <w:rsid w:val="00347556"/>
    <w:rsid w:val="003531EC"/>
    <w:rsid w:val="003546FA"/>
    <w:rsid w:val="00354C7C"/>
    <w:rsid w:val="00355E44"/>
    <w:rsid w:val="00356963"/>
    <w:rsid w:val="003629D1"/>
    <w:rsid w:val="00362A74"/>
    <w:rsid w:val="00362CFA"/>
    <w:rsid w:val="00363272"/>
    <w:rsid w:val="003633DA"/>
    <w:rsid w:val="003634E8"/>
    <w:rsid w:val="00363E6E"/>
    <w:rsid w:val="00364DB9"/>
    <w:rsid w:val="00364F54"/>
    <w:rsid w:val="0036508C"/>
    <w:rsid w:val="00366928"/>
    <w:rsid w:val="00366A7B"/>
    <w:rsid w:val="003676C1"/>
    <w:rsid w:val="00367862"/>
    <w:rsid w:val="00367BA2"/>
    <w:rsid w:val="00367C9A"/>
    <w:rsid w:val="00370D95"/>
    <w:rsid w:val="00371D92"/>
    <w:rsid w:val="00372508"/>
    <w:rsid w:val="0037343D"/>
    <w:rsid w:val="003734F6"/>
    <w:rsid w:val="00374D70"/>
    <w:rsid w:val="00376686"/>
    <w:rsid w:val="0037693C"/>
    <w:rsid w:val="00376980"/>
    <w:rsid w:val="003814B0"/>
    <w:rsid w:val="00382589"/>
    <w:rsid w:val="0038296C"/>
    <w:rsid w:val="00382C8E"/>
    <w:rsid w:val="003841E2"/>
    <w:rsid w:val="003847D0"/>
    <w:rsid w:val="00384A7B"/>
    <w:rsid w:val="00385B78"/>
    <w:rsid w:val="003860AF"/>
    <w:rsid w:val="0038640A"/>
    <w:rsid w:val="003866DF"/>
    <w:rsid w:val="003868E7"/>
    <w:rsid w:val="00386F88"/>
    <w:rsid w:val="00387541"/>
    <w:rsid w:val="00387C37"/>
    <w:rsid w:val="0039030B"/>
    <w:rsid w:val="00390587"/>
    <w:rsid w:val="00391676"/>
    <w:rsid w:val="00391A44"/>
    <w:rsid w:val="00391D7B"/>
    <w:rsid w:val="00392887"/>
    <w:rsid w:val="00392B73"/>
    <w:rsid w:val="003931EB"/>
    <w:rsid w:val="00393532"/>
    <w:rsid w:val="00393DDD"/>
    <w:rsid w:val="00393E70"/>
    <w:rsid w:val="00393F2B"/>
    <w:rsid w:val="0039736F"/>
    <w:rsid w:val="003A0136"/>
    <w:rsid w:val="003A023D"/>
    <w:rsid w:val="003A18A9"/>
    <w:rsid w:val="003A469D"/>
    <w:rsid w:val="003A7134"/>
    <w:rsid w:val="003A7D95"/>
    <w:rsid w:val="003B1200"/>
    <w:rsid w:val="003B13AC"/>
    <w:rsid w:val="003B2442"/>
    <w:rsid w:val="003B36CB"/>
    <w:rsid w:val="003B3ACA"/>
    <w:rsid w:val="003B45B8"/>
    <w:rsid w:val="003B475A"/>
    <w:rsid w:val="003B4D93"/>
    <w:rsid w:val="003B5676"/>
    <w:rsid w:val="003B72C6"/>
    <w:rsid w:val="003B7E4B"/>
    <w:rsid w:val="003C0FD9"/>
    <w:rsid w:val="003C1B27"/>
    <w:rsid w:val="003C236D"/>
    <w:rsid w:val="003C25AA"/>
    <w:rsid w:val="003C2DA4"/>
    <w:rsid w:val="003C2FB1"/>
    <w:rsid w:val="003C3002"/>
    <w:rsid w:val="003D2746"/>
    <w:rsid w:val="003D2DBC"/>
    <w:rsid w:val="003D2E70"/>
    <w:rsid w:val="003D2F1F"/>
    <w:rsid w:val="003D32CF"/>
    <w:rsid w:val="003D763F"/>
    <w:rsid w:val="003D7B8B"/>
    <w:rsid w:val="003D7C8D"/>
    <w:rsid w:val="003E0BA4"/>
    <w:rsid w:val="003E0E3E"/>
    <w:rsid w:val="003E0F5D"/>
    <w:rsid w:val="003E2447"/>
    <w:rsid w:val="003E31F9"/>
    <w:rsid w:val="003E386E"/>
    <w:rsid w:val="003E45C4"/>
    <w:rsid w:val="003E5F9A"/>
    <w:rsid w:val="003E6B92"/>
    <w:rsid w:val="003E7726"/>
    <w:rsid w:val="003F0ED4"/>
    <w:rsid w:val="003F1383"/>
    <w:rsid w:val="003F157B"/>
    <w:rsid w:val="003F2A5B"/>
    <w:rsid w:val="003F2D65"/>
    <w:rsid w:val="003F2DC5"/>
    <w:rsid w:val="003F2F74"/>
    <w:rsid w:val="003F31C7"/>
    <w:rsid w:val="003F3849"/>
    <w:rsid w:val="003F5441"/>
    <w:rsid w:val="00400C52"/>
    <w:rsid w:val="004046D9"/>
    <w:rsid w:val="0040685C"/>
    <w:rsid w:val="004073DE"/>
    <w:rsid w:val="004126E7"/>
    <w:rsid w:val="00413662"/>
    <w:rsid w:val="00413F9D"/>
    <w:rsid w:val="00415B35"/>
    <w:rsid w:val="00416D0E"/>
    <w:rsid w:val="00417957"/>
    <w:rsid w:val="00417D51"/>
    <w:rsid w:val="00417E7B"/>
    <w:rsid w:val="00420A39"/>
    <w:rsid w:val="004225BF"/>
    <w:rsid w:val="00422889"/>
    <w:rsid w:val="00423E99"/>
    <w:rsid w:val="00423EE7"/>
    <w:rsid w:val="00423F1A"/>
    <w:rsid w:val="004243C2"/>
    <w:rsid w:val="00425DCF"/>
    <w:rsid w:val="00427422"/>
    <w:rsid w:val="004278CB"/>
    <w:rsid w:val="00427C5C"/>
    <w:rsid w:val="00430555"/>
    <w:rsid w:val="00430D6A"/>
    <w:rsid w:val="004311CF"/>
    <w:rsid w:val="004330FE"/>
    <w:rsid w:val="00433171"/>
    <w:rsid w:val="004338DB"/>
    <w:rsid w:val="00433A04"/>
    <w:rsid w:val="004347BF"/>
    <w:rsid w:val="00434FBB"/>
    <w:rsid w:val="0043569A"/>
    <w:rsid w:val="00435C98"/>
    <w:rsid w:val="00436301"/>
    <w:rsid w:val="004369EF"/>
    <w:rsid w:val="0043735B"/>
    <w:rsid w:val="00437726"/>
    <w:rsid w:val="00437D61"/>
    <w:rsid w:val="00440FF5"/>
    <w:rsid w:val="00441184"/>
    <w:rsid w:val="00441A3B"/>
    <w:rsid w:val="004420AA"/>
    <w:rsid w:val="00442B06"/>
    <w:rsid w:val="00442E69"/>
    <w:rsid w:val="00443A03"/>
    <w:rsid w:val="00443C58"/>
    <w:rsid w:val="004517CC"/>
    <w:rsid w:val="00452DCF"/>
    <w:rsid w:val="00453FB1"/>
    <w:rsid w:val="004545FA"/>
    <w:rsid w:val="00454765"/>
    <w:rsid w:val="0045508A"/>
    <w:rsid w:val="00456B65"/>
    <w:rsid w:val="00456E68"/>
    <w:rsid w:val="004603D5"/>
    <w:rsid w:val="00460ED4"/>
    <w:rsid w:val="004619B4"/>
    <w:rsid w:val="00461C4E"/>
    <w:rsid w:val="00462169"/>
    <w:rsid w:val="00463795"/>
    <w:rsid w:val="0046488B"/>
    <w:rsid w:val="00464DD7"/>
    <w:rsid w:val="00464DDB"/>
    <w:rsid w:val="004656D2"/>
    <w:rsid w:val="00465ED9"/>
    <w:rsid w:val="00465FA5"/>
    <w:rsid w:val="00467BAA"/>
    <w:rsid w:val="004701E3"/>
    <w:rsid w:val="00470CF7"/>
    <w:rsid w:val="0047112C"/>
    <w:rsid w:val="00471751"/>
    <w:rsid w:val="0047175A"/>
    <w:rsid w:val="00471F5C"/>
    <w:rsid w:val="0047304F"/>
    <w:rsid w:val="0047366B"/>
    <w:rsid w:val="00473EF2"/>
    <w:rsid w:val="00474249"/>
    <w:rsid w:val="004751F0"/>
    <w:rsid w:val="00475874"/>
    <w:rsid w:val="0047665C"/>
    <w:rsid w:val="004810AB"/>
    <w:rsid w:val="00482580"/>
    <w:rsid w:val="00482ACF"/>
    <w:rsid w:val="00483A3E"/>
    <w:rsid w:val="0048479C"/>
    <w:rsid w:val="00484989"/>
    <w:rsid w:val="0048524B"/>
    <w:rsid w:val="00485977"/>
    <w:rsid w:val="00486CB8"/>
    <w:rsid w:val="00487D21"/>
    <w:rsid w:val="004903FF"/>
    <w:rsid w:val="00491897"/>
    <w:rsid w:val="00492108"/>
    <w:rsid w:val="00494BAD"/>
    <w:rsid w:val="0049583E"/>
    <w:rsid w:val="00495FD0"/>
    <w:rsid w:val="0049654E"/>
    <w:rsid w:val="0049715D"/>
    <w:rsid w:val="004A0171"/>
    <w:rsid w:val="004A0F74"/>
    <w:rsid w:val="004A1AAC"/>
    <w:rsid w:val="004A36A3"/>
    <w:rsid w:val="004A6548"/>
    <w:rsid w:val="004A7507"/>
    <w:rsid w:val="004B0789"/>
    <w:rsid w:val="004B1A29"/>
    <w:rsid w:val="004B3619"/>
    <w:rsid w:val="004B36B8"/>
    <w:rsid w:val="004B3CBD"/>
    <w:rsid w:val="004B43F7"/>
    <w:rsid w:val="004B4D0C"/>
    <w:rsid w:val="004B4EBC"/>
    <w:rsid w:val="004B7B6B"/>
    <w:rsid w:val="004B7DC2"/>
    <w:rsid w:val="004C0F25"/>
    <w:rsid w:val="004C1D0A"/>
    <w:rsid w:val="004C21FC"/>
    <w:rsid w:val="004C2631"/>
    <w:rsid w:val="004C5DC6"/>
    <w:rsid w:val="004C6535"/>
    <w:rsid w:val="004C75EA"/>
    <w:rsid w:val="004C7F41"/>
    <w:rsid w:val="004D06AD"/>
    <w:rsid w:val="004D1117"/>
    <w:rsid w:val="004D161F"/>
    <w:rsid w:val="004D2209"/>
    <w:rsid w:val="004D3A01"/>
    <w:rsid w:val="004D47CD"/>
    <w:rsid w:val="004D5CEA"/>
    <w:rsid w:val="004D6312"/>
    <w:rsid w:val="004D6B49"/>
    <w:rsid w:val="004E1837"/>
    <w:rsid w:val="004E21C6"/>
    <w:rsid w:val="004E289C"/>
    <w:rsid w:val="004E2DBC"/>
    <w:rsid w:val="004E3480"/>
    <w:rsid w:val="004E42A9"/>
    <w:rsid w:val="004E4571"/>
    <w:rsid w:val="004E6652"/>
    <w:rsid w:val="004E7083"/>
    <w:rsid w:val="004E757B"/>
    <w:rsid w:val="004F0C7C"/>
    <w:rsid w:val="004F0F2C"/>
    <w:rsid w:val="004F12A1"/>
    <w:rsid w:val="004F2160"/>
    <w:rsid w:val="004F2E51"/>
    <w:rsid w:val="004F41FB"/>
    <w:rsid w:val="004F4BBB"/>
    <w:rsid w:val="004F4E36"/>
    <w:rsid w:val="004F636E"/>
    <w:rsid w:val="004F6477"/>
    <w:rsid w:val="004F69D4"/>
    <w:rsid w:val="004F7055"/>
    <w:rsid w:val="004F7145"/>
    <w:rsid w:val="004F7B28"/>
    <w:rsid w:val="0050026F"/>
    <w:rsid w:val="005027D6"/>
    <w:rsid w:val="0050572A"/>
    <w:rsid w:val="00506005"/>
    <w:rsid w:val="005063F1"/>
    <w:rsid w:val="00507CC6"/>
    <w:rsid w:val="00510144"/>
    <w:rsid w:val="00511113"/>
    <w:rsid w:val="00512D54"/>
    <w:rsid w:val="00514887"/>
    <w:rsid w:val="00515780"/>
    <w:rsid w:val="00522385"/>
    <w:rsid w:val="005235CF"/>
    <w:rsid w:val="00524F14"/>
    <w:rsid w:val="00531D6D"/>
    <w:rsid w:val="005324FB"/>
    <w:rsid w:val="00533358"/>
    <w:rsid w:val="0053373E"/>
    <w:rsid w:val="00533CC0"/>
    <w:rsid w:val="005355F5"/>
    <w:rsid w:val="005361D9"/>
    <w:rsid w:val="0053643E"/>
    <w:rsid w:val="00536F30"/>
    <w:rsid w:val="00541824"/>
    <w:rsid w:val="00544EE0"/>
    <w:rsid w:val="00545D35"/>
    <w:rsid w:val="00545DA9"/>
    <w:rsid w:val="005468EE"/>
    <w:rsid w:val="00546C40"/>
    <w:rsid w:val="00547259"/>
    <w:rsid w:val="00547F0C"/>
    <w:rsid w:val="0055227E"/>
    <w:rsid w:val="005545E0"/>
    <w:rsid w:val="00555761"/>
    <w:rsid w:val="005559B6"/>
    <w:rsid w:val="00556654"/>
    <w:rsid w:val="00560168"/>
    <w:rsid w:val="0056028D"/>
    <w:rsid w:val="00560663"/>
    <w:rsid w:val="00562729"/>
    <w:rsid w:val="0056446B"/>
    <w:rsid w:val="005650B7"/>
    <w:rsid w:val="00565887"/>
    <w:rsid w:val="00567104"/>
    <w:rsid w:val="005723D5"/>
    <w:rsid w:val="00572E5B"/>
    <w:rsid w:val="00573105"/>
    <w:rsid w:val="00573686"/>
    <w:rsid w:val="00574738"/>
    <w:rsid w:val="00577E87"/>
    <w:rsid w:val="005806E6"/>
    <w:rsid w:val="005833C5"/>
    <w:rsid w:val="00583D93"/>
    <w:rsid w:val="00583E5C"/>
    <w:rsid w:val="005847BC"/>
    <w:rsid w:val="00584B44"/>
    <w:rsid w:val="00586927"/>
    <w:rsid w:val="00586B19"/>
    <w:rsid w:val="00587737"/>
    <w:rsid w:val="005903F7"/>
    <w:rsid w:val="005905F6"/>
    <w:rsid w:val="00590B0D"/>
    <w:rsid w:val="00591987"/>
    <w:rsid w:val="00591CD5"/>
    <w:rsid w:val="00592064"/>
    <w:rsid w:val="005928E3"/>
    <w:rsid w:val="00593A2A"/>
    <w:rsid w:val="0059647C"/>
    <w:rsid w:val="0059655A"/>
    <w:rsid w:val="0059673B"/>
    <w:rsid w:val="005967C1"/>
    <w:rsid w:val="00597D11"/>
    <w:rsid w:val="005A0617"/>
    <w:rsid w:val="005A0651"/>
    <w:rsid w:val="005A0C0D"/>
    <w:rsid w:val="005A0D7A"/>
    <w:rsid w:val="005A2375"/>
    <w:rsid w:val="005A355E"/>
    <w:rsid w:val="005A47B8"/>
    <w:rsid w:val="005A5399"/>
    <w:rsid w:val="005A54A8"/>
    <w:rsid w:val="005A5F90"/>
    <w:rsid w:val="005A64F1"/>
    <w:rsid w:val="005A695F"/>
    <w:rsid w:val="005A706E"/>
    <w:rsid w:val="005A707A"/>
    <w:rsid w:val="005A743C"/>
    <w:rsid w:val="005B155B"/>
    <w:rsid w:val="005B1868"/>
    <w:rsid w:val="005B1B38"/>
    <w:rsid w:val="005B337F"/>
    <w:rsid w:val="005B35A1"/>
    <w:rsid w:val="005B36FF"/>
    <w:rsid w:val="005B3794"/>
    <w:rsid w:val="005B447E"/>
    <w:rsid w:val="005B64F5"/>
    <w:rsid w:val="005B7D66"/>
    <w:rsid w:val="005C086B"/>
    <w:rsid w:val="005C111F"/>
    <w:rsid w:val="005C14C0"/>
    <w:rsid w:val="005C1A64"/>
    <w:rsid w:val="005C1D5F"/>
    <w:rsid w:val="005C2918"/>
    <w:rsid w:val="005C3690"/>
    <w:rsid w:val="005C4A14"/>
    <w:rsid w:val="005C55CC"/>
    <w:rsid w:val="005C5663"/>
    <w:rsid w:val="005C5CEB"/>
    <w:rsid w:val="005C6336"/>
    <w:rsid w:val="005C6C7B"/>
    <w:rsid w:val="005C6D92"/>
    <w:rsid w:val="005C6EF7"/>
    <w:rsid w:val="005D0790"/>
    <w:rsid w:val="005D0E62"/>
    <w:rsid w:val="005D0FA2"/>
    <w:rsid w:val="005D15C5"/>
    <w:rsid w:val="005D2F25"/>
    <w:rsid w:val="005D30E4"/>
    <w:rsid w:val="005D3487"/>
    <w:rsid w:val="005D3866"/>
    <w:rsid w:val="005D6235"/>
    <w:rsid w:val="005D6A9E"/>
    <w:rsid w:val="005D7614"/>
    <w:rsid w:val="005D774F"/>
    <w:rsid w:val="005E1257"/>
    <w:rsid w:val="005E2253"/>
    <w:rsid w:val="005E31BE"/>
    <w:rsid w:val="005E38D1"/>
    <w:rsid w:val="005E5382"/>
    <w:rsid w:val="005E566B"/>
    <w:rsid w:val="005F1325"/>
    <w:rsid w:val="005F1ED2"/>
    <w:rsid w:val="005F2F47"/>
    <w:rsid w:val="005F5DB8"/>
    <w:rsid w:val="005F6760"/>
    <w:rsid w:val="005F6F5B"/>
    <w:rsid w:val="00601F4E"/>
    <w:rsid w:val="00602F3B"/>
    <w:rsid w:val="00604CAD"/>
    <w:rsid w:val="006051C7"/>
    <w:rsid w:val="0060528E"/>
    <w:rsid w:val="0060649B"/>
    <w:rsid w:val="00606EB5"/>
    <w:rsid w:val="00610C47"/>
    <w:rsid w:val="006119D5"/>
    <w:rsid w:val="00617DDF"/>
    <w:rsid w:val="00622E56"/>
    <w:rsid w:val="00622F11"/>
    <w:rsid w:val="00623DED"/>
    <w:rsid w:val="006261C1"/>
    <w:rsid w:val="00627191"/>
    <w:rsid w:val="006279DA"/>
    <w:rsid w:val="00630885"/>
    <w:rsid w:val="00630B54"/>
    <w:rsid w:val="00630DB9"/>
    <w:rsid w:val="0063168A"/>
    <w:rsid w:val="00632FF0"/>
    <w:rsid w:val="00636E46"/>
    <w:rsid w:val="00637492"/>
    <w:rsid w:val="006405D9"/>
    <w:rsid w:val="00642DB5"/>
    <w:rsid w:val="00642FAC"/>
    <w:rsid w:val="00645864"/>
    <w:rsid w:val="006459F6"/>
    <w:rsid w:val="006469E7"/>
    <w:rsid w:val="0064734B"/>
    <w:rsid w:val="006479BD"/>
    <w:rsid w:val="006515AD"/>
    <w:rsid w:val="00652576"/>
    <w:rsid w:val="006530C3"/>
    <w:rsid w:val="006546BE"/>
    <w:rsid w:val="00655194"/>
    <w:rsid w:val="00656CF0"/>
    <w:rsid w:val="00661888"/>
    <w:rsid w:val="00663D7E"/>
    <w:rsid w:val="00664E4D"/>
    <w:rsid w:val="0066563E"/>
    <w:rsid w:val="00665A75"/>
    <w:rsid w:val="00665DD7"/>
    <w:rsid w:val="00665F36"/>
    <w:rsid w:val="006664E3"/>
    <w:rsid w:val="00666C7A"/>
    <w:rsid w:val="0067014E"/>
    <w:rsid w:val="006709A2"/>
    <w:rsid w:val="00671605"/>
    <w:rsid w:val="00671FEA"/>
    <w:rsid w:val="006726B8"/>
    <w:rsid w:val="00672A9A"/>
    <w:rsid w:val="006757CC"/>
    <w:rsid w:val="00675F27"/>
    <w:rsid w:val="00677016"/>
    <w:rsid w:val="006770A2"/>
    <w:rsid w:val="00677EF5"/>
    <w:rsid w:val="00682547"/>
    <w:rsid w:val="00683324"/>
    <w:rsid w:val="00685D3E"/>
    <w:rsid w:val="00687BB5"/>
    <w:rsid w:val="006901C2"/>
    <w:rsid w:val="00690446"/>
    <w:rsid w:val="006909D0"/>
    <w:rsid w:val="00692868"/>
    <w:rsid w:val="00693874"/>
    <w:rsid w:val="006943DB"/>
    <w:rsid w:val="0069523D"/>
    <w:rsid w:val="00695468"/>
    <w:rsid w:val="00695800"/>
    <w:rsid w:val="00696313"/>
    <w:rsid w:val="00696E5E"/>
    <w:rsid w:val="00697074"/>
    <w:rsid w:val="00697091"/>
    <w:rsid w:val="006974D4"/>
    <w:rsid w:val="00697E48"/>
    <w:rsid w:val="006A0267"/>
    <w:rsid w:val="006A230D"/>
    <w:rsid w:val="006A3A49"/>
    <w:rsid w:val="006A4762"/>
    <w:rsid w:val="006A5D8D"/>
    <w:rsid w:val="006A5E3F"/>
    <w:rsid w:val="006A69A0"/>
    <w:rsid w:val="006A6C06"/>
    <w:rsid w:val="006B0DAA"/>
    <w:rsid w:val="006B1319"/>
    <w:rsid w:val="006B17AE"/>
    <w:rsid w:val="006B3AB0"/>
    <w:rsid w:val="006B4EAA"/>
    <w:rsid w:val="006B5D56"/>
    <w:rsid w:val="006C086C"/>
    <w:rsid w:val="006C0882"/>
    <w:rsid w:val="006C1A55"/>
    <w:rsid w:val="006C2420"/>
    <w:rsid w:val="006C2A4B"/>
    <w:rsid w:val="006C3C39"/>
    <w:rsid w:val="006C5092"/>
    <w:rsid w:val="006C5800"/>
    <w:rsid w:val="006D029C"/>
    <w:rsid w:val="006D03F7"/>
    <w:rsid w:val="006D240A"/>
    <w:rsid w:val="006D27E8"/>
    <w:rsid w:val="006D2EA1"/>
    <w:rsid w:val="006D3AB9"/>
    <w:rsid w:val="006D4B7B"/>
    <w:rsid w:val="006D4DDC"/>
    <w:rsid w:val="006D5D69"/>
    <w:rsid w:val="006D748C"/>
    <w:rsid w:val="006D7557"/>
    <w:rsid w:val="006D757F"/>
    <w:rsid w:val="006E03FE"/>
    <w:rsid w:val="006E05CD"/>
    <w:rsid w:val="006E094F"/>
    <w:rsid w:val="006E1B73"/>
    <w:rsid w:val="006E217C"/>
    <w:rsid w:val="006E3BD7"/>
    <w:rsid w:val="006E41F4"/>
    <w:rsid w:val="006E4741"/>
    <w:rsid w:val="006E4FD8"/>
    <w:rsid w:val="006E5B82"/>
    <w:rsid w:val="006E64A2"/>
    <w:rsid w:val="006E79F0"/>
    <w:rsid w:val="006E7C63"/>
    <w:rsid w:val="006E7E8C"/>
    <w:rsid w:val="006F1673"/>
    <w:rsid w:val="006F1BC3"/>
    <w:rsid w:val="006F20BC"/>
    <w:rsid w:val="006F2228"/>
    <w:rsid w:val="006F2B42"/>
    <w:rsid w:val="006F2D22"/>
    <w:rsid w:val="006F33D7"/>
    <w:rsid w:val="006F5287"/>
    <w:rsid w:val="006F62BD"/>
    <w:rsid w:val="006F787A"/>
    <w:rsid w:val="00700EE4"/>
    <w:rsid w:val="007024D0"/>
    <w:rsid w:val="0070292D"/>
    <w:rsid w:val="00704417"/>
    <w:rsid w:val="00705916"/>
    <w:rsid w:val="00706105"/>
    <w:rsid w:val="007068BA"/>
    <w:rsid w:val="007078CD"/>
    <w:rsid w:val="00707B97"/>
    <w:rsid w:val="00710C90"/>
    <w:rsid w:val="007127C9"/>
    <w:rsid w:val="00712C34"/>
    <w:rsid w:val="00713367"/>
    <w:rsid w:val="0071342C"/>
    <w:rsid w:val="00714B71"/>
    <w:rsid w:val="00716B45"/>
    <w:rsid w:val="007201CC"/>
    <w:rsid w:val="00720FA6"/>
    <w:rsid w:val="00721B98"/>
    <w:rsid w:val="00723648"/>
    <w:rsid w:val="007236E5"/>
    <w:rsid w:val="007245A9"/>
    <w:rsid w:val="00725977"/>
    <w:rsid w:val="00725F30"/>
    <w:rsid w:val="00727CAB"/>
    <w:rsid w:val="0073132B"/>
    <w:rsid w:val="00731EF5"/>
    <w:rsid w:val="00732912"/>
    <w:rsid w:val="00733333"/>
    <w:rsid w:val="007345B7"/>
    <w:rsid w:val="00734B50"/>
    <w:rsid w:val="0073592A"/>
    <w:rsid w:val="00736123"/>
    <w:rsid w:val="00737EDB"/>
    <w:rsid w:val="00740419"/>
    <w:rsid w:val="00740479"/>
    <w:rsid w:val="00740C51"/>
    <w:rsid w:val="0074122A"/>
    <w:rsid w:val="00742AF3"/>
    <w:rsid w:val="00744097"/>
    <w:rsid w:val="00744538"/>
    <w:rsid w:val="00746432"/>
    <w:rsid w:val="00746704"/>
    <w:rsid w:val="007504C2"/>
    <w:rsid w:val="00750642"/>
    <w:rsid w:val="0075083A"/>
    <w:rsid w:val="00750B3F"/>
    <w:rsid w:val="0075211B"/>
    <w:rsid w:val="00752399"/>
    <w:rsid w:val="00754A58"/>
    <w:rsid w:val="007567F6"/>
    <w:rsid w:val="007574B8"/>
    <w:rsid w:val="00760266"/>
    <w:rsid w:val="0076324A"/>
    <w:rsid w:val="00763609"/>
    <w:rsid w:val="007641CB"/>
    <w:rsid w:val="007645EF"/>
    <w:rsid w:val="00765424"/>
    <w:rsid w:val="0076599F"/>
    <w:rsid w:val="00765A5A"/>
    <w:rsid w:val="007674B3"/>
    <w:rsid w:val="0077035A"/>
    <w:rsid w:val="00770929"/>
    <w:rsid w:val="007722E5"/>
    <w:rsid w:val="007727B2"/>
    <w:rsid w:val="00775FED"/>
    <w:rsid w:val="00776425"/>
    <w:rsid w:val="007771B0"/>
    <w:rsid w:val="00780687"/>
    <w:rsid w:val="00780E53"/>
    <w:rsid w:val="00783F41"/>
    <w:rsid w:val="00784128"/>
    <w:rsid w:val="00786278"/>
    <w:rsid w:val="00786B34"/>
    <w:rsid w:val="00793F26"/>
    <w:rsid w:val="007964A3"/>
    <w:rsid w:val="007A12EE"/>
    <w:rsid w:val="007A14AE"/>
    <w:rsid w:val="007A1549"/>
    <w:rsid w:val="007A2199"/>
    <w:rsid w:val="007A5C8C"/>
    <w:rsid w:val="007A6230"/>
    <w:rsid w:val="007B0C91"/>
    <w:rsid w:val="007B0F90"/>
    <w:rsid w:val="007B29BD"/>
    <w:rsid w:val="007B2E9F"/>
    <w:rsid w:val="007B3307"/>
    <w:rsid w:val="007B4156"/>
    <w:rsid w:val="007B420A"/>
    <w:rsid w:val="007B6AFD"/>
    <w:rsid w:val="007B721F"/>
    <w:rsid w:val="007C0754"/>
    <w:rsid w:val="007C08D1"/>
    <w:rsid w:val="007C0A74"/>
    <w:rsid w:val="007C169D"/>
    <w:rsid w:val="007C2E9E"/>
    <w:rsid w:val="007C4901"/>
    <w:rsid w:val="007C54FF"/>
    <w:rsid w:val="007C73D2"/>
    <w:rsid w:val="007C782B"/>
    <w:rsid w:val="007C7ADC"/>
    <w:rsid w:val="007D20D1"/>
    <w:rsid w:val="007D270B"/>
    <w:rsid w:val="007D39A6"/>
    <w:rsid w:val="007D39EB"/>
    <w:rsid w:val="007D44E6"/>
    <w:rsid w:val="007D4944"/>
    <w:rsid w:val="007D52EC"/>
    <w:rsid w:val="007D5737"/>
    <w:rsid w:val="007D5B33"/>
    <w:rsid w:val="007D6A33"/>
    <w:rsid w:val="007D7C37"/>
    <w:rsid w:val="007E014D"/>
    <w:rsid w:val="007E2F71"/>
    <w:rsid w:val="007E532C"/>
    <w:rsid w:val="007E7284"/>
    <w:rsid w:val="007E7870"/>
    <w:rsid w:val="007F2B2C"/>
    <w:rsid w:val="007F31CA"/>
    <w:rsid w:val="007F47B9"/>
    <w:rsid w:val="007F4A54"/>
    <w:rsid w:val="007F5407"/>
    <w:rsid w:val="007F5DE5"/>
    <w:rsid w:val="007F6C0C"/>
    <w:rsid w:val="007F6C6C"/>
    <w:rsid w:val="007F7A41"/>
    <w:rsid w:val="00800435"/>
    <w:rsid w:val="00801788"/>
    <w:rsid w:val="008020C2"/>
    <w:rsid w:val="008026D1"/>
    <w:rsid w:val="00802DAE"/>
    <w:rsid w:val="00802F5E"/>
    <w:rsid w:val="0080315C"/>
    <w:rsid w:val="00803C0D"/>
    <w:rsid w:val="0080642A"/>
    <w:rsid w:val="008076A9"/>
    <w:rsid w:val="00810688"/>
    <w:rsid w:val="008118BF"/>
    <w:rsid w:val="00812342"/>
    <w:rsid w:val="008127A4"/>
    <w:rsid w:val="00812C99"/>
    <w:rsid w:val="00814DC7"/>
    <w:rsid w:val="00814E66"/>
    <w:rsid w:val="008151CA"/>
    <w:rsid w:val="00815246"/>
    <w:rsid w:val="00815DFF"/>
    <w:rsid w:val="00817BE1"/>
    <w:rsid w:val="00817D0D"/>
    <w:rsid w:val="008209A4"/>
    <w:rsid w:val="008218B0"/>
    <w:rsid w:val="008232BF"/>
    <w:rsid w:val="00823C37"/>
    <w:rsid w:val="00823DDC"/>
    <w:rsid w:val="00824A9B"/>
    <w:rsid w:val="00824EEF"/>
    <w:rsid w:val="00830494"/>
    <w:rsid w:val="00830980"/>
    <w:rsid w:val="00830F44"/>
    <w:rsid w:val="0083143A"/>
    <w:rsid w:val="00832844"/>
    <w:rsid w:val="00833F5C"/>
    <w:rsid w:val="00836316"/>
    <w:rsid w:val="0083672B"/>
    <w:rsid w:val="00836754"/>
    <w:rsid w:val="00836AFF"/>
    <w:rsid w:val="00836DDE"/>
    <w:rsid w:val="00840545"/>
    <w:rsid w:val="008410D0"/>
    <w:rsid w:val="008418D4"/>
    <w:rsid w:val="00841A9B"/>
    <w:rsid w:val="00841B45"/>
    <w:rsid w:val="008438F9"/>
    <w:rsid w:val="00843F6D"/>
    <w:rsid w:val="0084526F"/>
    <w:rsid w:val="00845855"/>
    <w:rsid w:val="00845D97"/>
    <w:rsid w:val="0084616D"/>
    <w:rsid w:val="00846958"/>
    <w:rsid w:val="00846D6D"/>
    <w:rsid w:val="0085132E"/>
    <w:rsid w:val="00851669"/>
    <w:rsid w:val="00851EA2"/>
    <w:rsid w:val="008541D1"/>
    <w:rsid w:val="008569AD"/>
    <w:rsid w:val="00856AF8"/>
    <w:rsid w:val="00856EBD"/>
    <w:rsid w:val="00857070"/>
    <w:rsid w:val="008576CA"/>
    <w:rsid w:val="00860749"/>
    <w:rsid w:val="008609FB"/>
    <w:rsid w:val="00860EB6"/>
    <w:rsid w:val="0086111A"/>
    <w:rsid w:val="0086139A"/>
    <w:rsid w:val="00862602"/>
    <w:rsid w:val="00862CBD"/>
    <w:rsid w:val="0086579A"/>
    <w:rsid w:val="008657A0"/>
    <w:rsid w:val="00866202"/>
    <w:rsid w:val="00866CD5"/>
    <w:rsid w:val="00870B0F"/>
    <w:rsid w:val="00870F2A"/>
    <w:rsid w:val="00872527"/>
    <w:rsid w:val="00872589"/>
    <w:rsid w:val="0087368C"/>
    <w:rsid w:val="0087536C"/>
    <w:rsid w:val="0087726B"/>
    <w:rsid w:val="008810A7"/>
    <w:rsid w:val="00883E09"/>
    <w:rsid w:val="00890E3B"/>
    <w:rsid w:val="0089297D"/>
    <w:rsid w:val="00892A50"/>
    <w:rsid w:val="00893349"/>
    <w:rsid w:val="00893919"/>
    <w:rsid w:val="008952A4"/>
    <w:rsid w:val="00896A26"/>
    <w:rsid w:val="00896A9C"/>
    <w:rsid w:val="00896B3A"/>
    <w:rsid w:val="00896D92"/>
    <w:rsid w:val="00897A7D"/>
    <w:rsid w:val="00897BC9"/>
    <w:rsid w:val="008A123A"/>
    <w:rsid w:val="008A2241"/>
    <w:rsid w:val="008A3413"/>
    <w:rsid w:val="008A3B15"/>
    <w:rsid w:val="008A6FA0"/>
    <w:rsid w:val="008B013D"/>
    <w:rsid w:val="008B0A5E"/>
    <w:rsid w:val="008B3A5A"/>
    <w:rsid w:val="008B3CEE"/>
    <w:rsid w:val="008B4041"/>
    <w:rsid w:val="008B6359"/>
    <w:rsid w:val="008C0649"/>
    <w:rsid w:val="008C1D0C"/>
    <w:rsid w:val="008C3781"/>
    <w:rsid w:val="008C4552"/>
    <w:rsid w:val="008C45BB"/>
    <w:rsid w:val="008C46DD"/>
    <w:rsid w:val="008C54F9"/>
    <w:rsid w:val="008D14D1"/>
    <w:rsid w:val="008D3201"/>
    <w:rsid w:val="008D4448"/>
    <w:rsid w:val="008D4B6B"/>
    <w:rsid w:val="008D4CE5"/>
    <w:rsid w:val="008D6A59"/>
    <w:rsid w:val="008D7312"/>
    <w:rsid w:val="008E276E"/>
    <w:rsid w:val="008E3A98"/>
    <w:rsid w:val="008E4156"/>
    <w:rsid w:val="008E4280"/>
    <w:rsid w:val="008E4B5C"/>
    <w:rsid w:val="008E5F2D"/>
    <w:rsid w:val="008E6708"/>
    <w:rsid w:val="008F159D"/>
    <w:rsid w:val="008F1D62"/>
    <w:rsid w:val="008F2A6B"/>
    <w:rsid w:val="008F3BF2"/>
    <w:rsid w:val="008F4336"/>
    <w:rsid w:val="008F51D3"/>
    <w:rsid w:val="008F5446"/>
    <w:rsid w:val="008F56AD"/>
    <w:rsid w:val="008F5BC8"/>
    <w:rsid w:val="008F5E75"/>
    <w:rsid w:val="008F72D7"/>
    <w:rsid w:val="008F7D90"/>
    <w:rsid w:val="008F7F7A"/>
    <w:rsid w:val="00900199"/>
    <w:rsid w:val="00901686"/>
    <w:rsid w:val="00902334"/>
    <w:rsid w:val="0090236B"/>
    <w:rsid w:val="00902772"/>
    <w:rsid w:val="00903F1D"/>
    <w:rsid w:val="00906018"/>
    <w:rsid w:val="00906711"/>
    <w:rsid w:val="00910060"/>
    <w:rsid w:val="00910A8E"/>
    <w:rsid w:val="009125D8"/>
    <w:rsid w:val="009141EE"/>
    <w:rsid w:val="00914525"/>
    <w:rsid w:val="009158AE"/>
    <w:rsid w:val="00915B36"/>
    <w:rsid w:val="0091765A"/>
    <w:rsid w:val="00921AAB"/>
    <w:rsid w:val="009223D2"/>
    <w:rsid w:val="00922999"/>
    <w:rsid w:val="00924121"/>
    <w:rsid w:val="0092590F"/>
    <w:rsid w:val="00926902"/>
    <w:rsid w:val="00930668"/>
    <w:rsid w:val="009312D0"/>
    <w:rsid w:val="00932B7D"/>
    <w:rsid w:val="00932EED"/>
    <w:rsid w:val="00934340"/>
    <w:rsid w:val="00935CCD"/>
    <w:rsid w:val="00936A93"/>
    <w:rsid w:val="00936BFE"/>
    <w:rsid w:val="0094187F"/>
    <w:rsid w:val="00941D12"/>
    <w:rsid w:val="009425FC"/>
    <w:rsid w:val="00944EDB"/>
    <w:rsid w:val="009467B5"/>
    <w:rsid w:val="00950CDB"/>
    <w:rsid w:val="009511BD"/>
    <w:rsid w:val="0095373A"/>
    <w:rsid w:val="009539DD"/>
    <w:rsid w:val="00953B85"/>
    <w:rsid w:val="009549AF"/>
    <w:rsid w:val="009558AC"/>
    <w:rsid w:val="00955965"/>
    <w:rsid w:val="00955D2B"/>
    <w:rsid w:val="00956ACA"/>
    <w:rsid w:val="00960287"/>
    <w:rsid w:val="0096120E"/>
    <w:rsid w:val="00961A7E"/>
    <w:rsid w:val="009638FF"/>
    <w:rsid w:val="00963E79"/>
    <w:rsid w:val="0096426E"/>
    <w:rsid w:val="009650CB"/>
    <w:rsid w:val="0096609E"/>
    <w:rsid w:val="009669A0"/>
    <w:rsid w:val="009703D4"/>
    <w:rsid w:val="00970EF4"/>
    <w:rsid w:val="0097250C"/>
    <w:rsid w:val="009725A7"/>
    <w:rsid w:val="0097351D"/>
    <w:rsid w:val="00973965"/>
    <w:rsid w:val="0097407C"/>
    <w:rsid w:val="00974924"/>
    <w:rsid w:val="009749F6"/>
    <w:rsid w:val="00975BD9"/>
    <w:rsid w:val="00975C04"/>
    <w:rsid w:val="0097607A"/>
    <w:rsid w:val="00976B20"/>
    <w:rsid w:val="00977E6E"/>
    <w:rsid w:val="00980149"/>
    <w:rsid w:val="00981587"/>
    <w:rsid w:val="00981B6F"/>
    <w:rsid w:val="00982262"/>
    <w:rsid w:val="00982AE1"/>
    <w:rsid w:val="00982BFD"/>
    <w:rsid w:val="00983A5F"/>
    <w:rsid w:val="00985331"/>
    <w:rsid w:val="00986BB2"/>
    <w:rsid w:val="00987211"/>
    <w:rsid w:val="00990528"/>
    <w:rsid w:val="009911CB"/>
    <w:rsid w:val="00991273"/>
    <w:rsid w:val="009918A3"/>
    <w:rsid w:val="00991B77"/>
    <w:rsid w:val="00993F5E"/>
    <w:rsid w:val="009971EF"/>
    <w:rsid w:val="009A1BED"/>
    <w:rsid w:val="009A396E"/>
    <w:rsid w:val="009A494F"/>
    <w:rsid w:val="009A4E4D"/>
    <w:rsid w:val="009A51D5"/>
    <w:rsid w:val="009A535A"/>
    <w:rsid w:val="009A5B02"/>
    <w:rsid w:val="009A77C7"/>
    <w:rsid w:val="009B0318"/>
    <w:rsid w:val="009B1F8F"/>
    <w:rsid w:val="009B37BE"/>
    <w:rsid w:val="009B50E4"/>
    <w:rsid w:val="009B628C"/>
    <w:rsid w:val="009B65CA"/>
    <w:rsid w:val="009B6626"/>
    <w:rsid w:val="009C0588"/>
    <w:rsid w:val="009C2AD3"/>
    <w:rsid w:val="009C4852"/>
    <w:rsid w:val="009C4D28"/>
    <w:rsid w:val="009C7202"/>
    <w:rsid w:val="009D27E5"/>
    <w:rsid w:val="009D5D2C"/>
    <w:rsid w:val="009D6CA0"/>
    <w:rsid w:val="009D6D72"/>
    <w:rsid w:val="009D7F3B"/>
    <w:rsid w:val="009E00BD"/>
    <w:rsid w:val="009E13F8"/>
    <w:rsid w:val="009E1870"/>
    <w:rsid w:val="009E18DB"/>
    <w:rsid w:val="009E2238"/>
    <w:rsid w:val="009E480E"/>
    <w:rsid w:val="009E4B33"/>
    <w:rsid w:val="009E66F8"/>
    <w:rsid w:val="009F03C8"/>
    <w:rsid w:val="009F0CE0"/>
    <w:rsid w:val="009F18B8"/>
    <w:rsid w:val="009F32C2"/>
    <w:rsid w:val="009F4578"/>
    <w:rsid w:val="009F54E5"/>
    <w:rsid w:val="009F7106"/>
    <w:rsid w:val="00A0023A"/>
    <w:rsid w:val="00A0082D"/>
    <w:rsid w:val="00A018AA"/>
    <w:rsid w:val="00A02201"/>
    <w:rsid w:val="00A0286B"/>
    <w:rsid w:val="00A03346"/>
    <w:rsid w:val="00A036F5"/>
    <w:rsid w:val="00A03A89"/>
    <w:rsid w:val="00A0541D"/>
    <w:rsid w:val="00A05612"/>
    <w:rsid w:val="00A05A7D"/>
    <w:rsid w:val="00A0722D"/>
    <w:rsid w:val="00A07586"/>
    <w:rsid w:val="00A10D5A"/>
    <w:rsid w:val="00A130E8"/>
    <w:rsid w:val="00A13373"/>
    <w:rsid w:val="00A144EC"/>
    <w:rsid w:val="00A15ED1"/>
    <w:rsid w:val="00A161EC"/>
    <w:rsid w:val="00A164E0"/>
    <w:rsid w:val="00A1701A"/>
    <w:rsid w:val="00A20E9C"/>
    <w:rsid w:val="00A2262F"/>
    <w:rsid w:val="00A26798"/>
    <w:rsid w:val="00A27523"/>
    <w:rsid w:val="00A277C6"/>
    <w:rsid w:val="00A277F2"/>
    <w:rsid w:val="00A27C3B"/>
    <w:rsid w:val="00A31E8C"/>
    <w:rsid w:val="00A36BF2"/>
    <w:rsid w:val="00A36DED"/>
    <w:rsid w:val="00A3784A"/>
    <w:rsid w:val="00A410B0"/>
    <w:rsid w:val="00A41BC3"/>
    <w:rsid w:val="00A42156"/>
    <w:rsid w:val="00A47162"/>
    <w:rsid w:val="00A5226B"/>
    <w:rsid w:val="00A54D26"/>
    <w:rsid w:val="00A5717F"/>
    <w:rsid w:val="00A57BFC"/>
    <w:rsid w:val="00A57FA5"/>
    <w:rsid w:val="00A615DA"/>
    <w:rsid w:val="00A61E36"/>
    <w:rsid w:val="00A626BC"/>
    <w:rsid w:val="00A63166"/>
    <w:rsid w:val="00A63BD7"/>
    <w:rsid w:val="00A64834"/>
    <w:rsid w:val="00A64BBE"/>
    <w:rsid w:val="00A64F68"/>
    <w:rsid w:val="00A650ED"/>
    <w:rsid w:val="00A66CCE"/>
    <w:rsid w:val="00A70F08"/>
    <w:rsid w:val="00A7118C"/>
    <w:rsid w:val="00A72DCB"/>
    <w:rsid w:val="00A72ED5"/>
    <w:rsid w:val="00A735D6"/>
    <w:rsid w:val="00A73681"/>
    <w:rsid w:val="00A73C9F"/>
    <w:rsid w:val="00A74105"/>
    <w:rsid w:val="00A74A57"/>
    <w:rsid w:val="00A756FD"/>
    <w:rsid w:val="00A75805"/>
    <w:rsid w:val="00A76F73"/>
    <w:rsid w:val="00A800F4"/>
    <w:rsid w:val="00A803BB"/>
    <w:rsid w:val="00A8293D"/>
    <w:rsid w:val="00A834E8"/>
    <w:rsid w:val="00A83934"/>
    <w:rsid w:val="00A844F9"/>
    <w:rsid w:val="00A8524A"/>
    <w:rsid w:val="00A86279"/>
    <w:rsid w:val="00A87021"/>
    <w:rsid w:val="00A87117"/>
    <w:rsid w:val="00A87414"/>
    <w:rsid w:val="00A8765A"/>
    <w:rsid w:val="00A92918"/>
    <w:rsid w:val="00A92A5B"/>
    <w:rsid w:val="00A964F3"/>
    <w:rsid w:val="00A96A6D"/>
    <w:rsid w:val="00A96CE7"/>
    <w:rsid w:val="00A96FF8"/>
    <w:rsid w:val="00A972D5"/>
    <w:rsid w:val="00A97A41"/>
    <w:rsid w:val="00A97F9D"/>
    <w:rsid w:val="00AA0D6E"/>
    <w:rsid w:val="00AA125C"/>
    <w:rsid w:val="00AA1D89"/>
    <w:rsid w:val="00AA2E11"/>
    <w:rsid w:val="00AA3E8F"/>
    <w:rsid w:val="00AA3F18"/>
    <w:rsid w:val="00AA4034"/>
    <w:rsid w:val="00AA6779"/>
    <w:rsid w:val="00AB1AAF"/>
    <w:rsid w:val="00AB22C1"/>
    <w:rsid w:val="00AB3C48"/>
    <w:rsid w:val="00AB3C78"/>
    <w:rsid w:val="00AB452C"/>
    <w:rsid w:val="00AB66D3"/>
    <w:rsid w:val="00AB7CC1"/>
    <w:rsid w:val="00AC19C8"/>
    <w:rsid w:val="00AC1A23"/>
    <w:rsid w:val="00AC1BF8"/>
    <w:rsid w:val="00AC27A6"/>
    <w:rsid w:val="00AC2A27"/>
    <w:rsid w:val="00AC47EA"/>
    <w:rsid w:val="00AC4EEE"/>
    <w:rsid w:val="00AC5613"/>
    <w:rsid w:val="00AC586F"/>
    <w:rsid w:val="00AC5F81"/>
    <w:rsid w:val="00AD4256"/>
    <w:rsid w:val="00AD454E"/>
    <w:rsid w:val="00AD58CA"/>
    <w:rsid w:val="00AD626C"/>
    <w:rsid w:val="00AD741F"/>
    <w:rsid w:val="00AD7CC8"/>
    <w:rsid w:val="00AE00A5"/>
    <w:rsid w:val="00AE01C5"/>
    <w:rsid w:val="00AE159B"/>
    <w:rsid w:val="00AE1E71"/>
    <w:rsid w:val="00AE2A73"/>
    <w:rsid w:val="00AE3F13"/>
    <w:rsid w:val="00AE540B"/>
    <w:rsid w:val="00AE5B7C"/>
    <w:rsid w:val="00AE60ED"/>
    <w:rsid w:val="00AE62FC"/>
    <w:rsid w:val="00AE79B8"/>
    <w:rsid w:val="00AF01FC"/>
    <w:rsid w:val="00AF07EC"/>
    <w:rsid w:val="00AF1A46"/>
    <w:rsid w:val="00AF24FD"/>
    <w:rsid w:val="00AF7646"/>
    <w:rsid w:val="00AF7A17"/>
    <w:rsid w:val="00B00F94"/>
    <w:rsid w:val="00B01096"/>
    <w:rsid w:val="00B02118"/>
    <w:rsid w:val="00B02154"/>
    <w:rsid w:val="00B0514A"/>
    <w:rsid w:val="00B067A6"/>
    <w:rsid w:val="00B06E55"/>
    <w:rsid w:val="00B07A0C"/>
    <w:rsid w:val="00B07F57"/>
    <w:rsid w:val="00B11752"/>
    <w:rsid w:val="00B136C1"/>
    <w:rsid w:val="00B15329"/>
    <w:rsid w:val="00B159CA"/>
    <w:rsid w:val="00B166CF"/>
    <w:rsid w:val="00B20DF1"/>
    <w:rsid w:val="00B21EFD"/>
    <w:rsid w:val="00B23B10"/>
    <w:rsid w:val="00B25500"/>
    <w:rsid w:val="00B27FD8"/>
    <w:rsid w:val="00B30A7B"/>
    <w:rsid w:val="00B327C7"/>
    <w:rsid w:val="00B3519A"/>
    <w:rsid w:val="00B35DE0"/>
    <w:rsid w:val="00B360D3"/>
    <w:rsid w:val="00B375A0"/>
    <w:rsid w:val="00B379BF"/>
    <w:rsid w:val="00B379F5"/>
    <w:rsid w:val="00B40BA1"/>
    <w:rsid w:val="00B42173"/>
    <w:rsid w:val="00B42517"/>
    <w:rsid w:val="00B42E67"/>
    <w:rsid w:val="00B4311B"/>
    <w:rsid w:val="00B43AC2"/>
    <w:rsid w:val="00B44A1F"/>
    <w:rsid w:val="00B44C91"/>
    <w:rsid w:val="00B45A91"/>
    <w:rsid w:val="00B46645"/>
    <w:rsid w:val="00B46B31"/>
    <w:rsid w:val="00B46F96"/>
    <w:rsid w:val="00B475B1"/>
    <w:rsid w:val="00B4798A"/>
    <w:rsid w:val="00B52272"/>
    <w:rsid w:val="00B54405"/>
    <w:rsid w:val="00B561D7"/>
    <w:rsid w:val="00B6071D"/>
    <w:rsid w:val="00B61655"/>
    <w:rsid w:val="00B6184E"/>
    <w:rsid w:val="00B6221B"/>
    <w:rsid w:val="00B665B7"/>
    <w:rsid w:val="00B66FF4"/>
    <w:rsid w:val="00B67739"/>
    <w:rsid w:val="00B677D0"/>
    <w:rsid w:val="00B70300"/>
    <w:rsid w:val="00B7150D"/>
    <w:rsid w:val="00B71A7A"/>
    <w:rsid w:val="00B73B2B"/>
    <w:rsid w:val="00B75786"/>
    <w:rsid w:val="00B75DDD"/>
    <w:rsid w:val="00B75F92"/>
    <w:rsid w:val="00B76430"/>
    <w:rsid w:val="00B76AE6"/>
    <w:rsid w:val="00B8122E"/>
    <w:rsid w:val="00B82416"/>
    <w:rsid w:val="00B829B7"/>
    <w:rsid w:val="00B8314F"/>
    <w:rsid w:val="00B84C45"/>
    <w:rsid w:val="00B84E5E"/>
    <w:rsid w:val="00B87CBE"/>
    <w:rsid w:val="00B87ED4"/>
    <w:rsid w:val="00B9029C"/>
    <w:rsid w:val="00B90F9E"/>
    <w:rsid w:val="00B91554"/>
    <w:rsid w:val="00B91E91"/>
    <w:rsid w:val="00B9203D"/>
    <w:rsid w:val="00B92EA1"/>
    <w:rsid w:val="00B9304B"/>
    <w:rsid w:val="00B9401C"/>
    <w:rsid w:val="00B94D45"/>
    <w:rsid w:val="00B953FC"/>
    <w:rsid w:val="00B954CE"/>
    <w:rsid w:val="00B95667"/>
    <w:rsid w:val="00B96810"/>
    <w:rsid w:val="00B96F15"/>
    <w:rsid w:val="00B978B8"/>
    <w:rsid w:val="00B97DBD"/>
    <w:rsid w:val="00BA2559"/>
    <w:rsid w:val="00BA29C0"/>
    <w:rsid w:val="00BA3111"/>
    <w:rsid w:val="00BA3339"/>
    <w:rsid w:val="00BA35ED"/>
    <w:rsid w:val="00BA5146"/>
    <w:rsid w:val="00BA7F30"/>
    <w:rsid w:val="00BB10DD"/>
    <w:rsid w:val="00BB15FA"/>
    <w:rsid w:val="00BB4D46"/>
    <w:rsid w:val="00BB4E3E"/>
    <w:rsid w:val="00BB6229"/>
    <w:rsid w:val="00BB7B47"/>
    <w:rsid w:val="00BC13E4"/>
    <w:rsid w:val="00BC2A09"/>
    <w:rsid w:val="00BC3220"/>
    <w:rsid w:val="00BC3E26"/>
    <w:rsid w:val="00BC4678"/>
    <w:rsid w:val="00BC5313"/>
    <w:rsid w:val="00BC6BE3"/>
    <w:rsid w:val="00BD0399"/>
    <w:rsid w:val="00BD08B2"/>
    <w:rsid w:val="00BD2623"/>
    <w:rsid w:val="00BD2A4A"/>
    <w:rsid w:val="00BD4476"/>
    <w:rsid w:val="00BD62DA"/>
    <w:rsid w:val="00BD6C5D"/>
    <w:rsid w:val="00BD7DB9"/>
    <w:rsid w:val="00BE0C0A"/>
    <w:rsid w:val="00BE0ECF"/>
    <w:rsid w:val="00BE12AD"/>
    <w:rsid w:val="00BE22BA"/>
    <w:rsid w:val="00BE3B24"/>
    <w:rsid w:val="00BE3B9C"/>
    <w:rsid w:val="00BE4B39"/>
    <w:rsid w:val="00BE53FA"/>
    <w:rsid w:val="00BE5E36"/>
    <w:rsid w:val="00BF2A43"/>
    <w:rsid w:val="00BF2E89"/>
    <w:rsid w:val="00BF4534"/>
    <w:rsid w:val="00BF4F3F"/>
    <w:rsid w:val="00BF4FE4"/>
    <w:rsid w:val="00BF58AE"/>
    <w:rsid w:val="00BF7ED7"/>
    <w:rsid w:val="00BF7FC9"/>
    <w:rsid w:val="00C023C1"/>
    <w:rsid w:val="00C02535"/>
    <w:rsid w:val="00C02920"/>
    <w:rsid w:val="00C0299C"/>
    <w:rsid w:val="00C04223"/>
    <w:rsid w:val="00C04CD9"/>
    <w:rsid w:val="00C05EB7"/>
    <w:rsid w:val="00C106A4"/>
    <w:rsid w:val="00C10BCB"/>
    <w:rsid w:val="00C12A92"/>
    <w:rsid w:val="00C2364A"/>
    <w:rsid w:val="00C245B3"/>
    <w:rsid w:val="00C25EBC"/>
    <w:rsid w:val="00C262A2"/>
    <w:rsid w:val="00C2643A"/>
    <w:rsid w:val="00C27185"/>
    <w:rsid w:val="00C27414"/>
    <w:rsid w:val="00C27CA5"/>
    <w:rsid w:val="00C300B8"/>
    <w:rsid w:val="00C30764"/>
    <w:rsid w:val="00C30C3F"/>
    <w:rsid w:val="00C31B25"/>
    <w:rsid w:val="00C3276D"/>
    <w:rsid w:val="00C36CEC"/>
    <w:rsid w:val="00C40739"/>
    <w:rsid w:val="00C4131B"/>
    <w:rsid w:val="00C41A22"/>
    <w:rsid w:val="00C43306"/>
    <w:rsid w:val="00C43B9B"/>
    <w:rsid w:val="00C43D6B"/>
    <w:rsid w:val="00C504F2"/>
    <w:rsid w:val="00C5136A"/>
    <w:rsid w:val="00C51DD0"/>
    <w:rsid w:val="00C5212A"/>
    <w:rsid w:val="00C53037"/>
    <w:rsid w:val="00C56A47"/>
    <w:rsid w:val="00C57137"/>
    <w:rsid w:val="00C5757B"/>
    <w:rsid w:val="00C57DC9"/>
    <w:rsid w:val="00C57F82"/>
    <w:rsid w:val="00C60BD5"/>
    <w:rsid w:val="00C60E61"/>
    <w:rsid w:val="00C60F8B"/>
    <w:rsid w:val="00C6169B"/>
    <w:rsid w:val="00C6215E"/>
    <w:rsid w:val="00C622DD"/>
    <w:rsid w:val="00C623E8"/>
    <w:rsid w:val="00C62F56"/>
    <w:rsid w:val="00C65230"/>
    <w:rsid w:val="00C6727E"/>
    <w:rsid w:val="00C70BCE"/>
    <w:rsid w:val="00C812DC"/>
    <w:rsid w:val="00C829CF"/>
    <w:rsid w:val="00C83687"/>
    <w:rsid w:val="00C83722"/>
    <w:rsid w:val="00C858D1"/>
    <w:rsid w:val="00C902B9"/>
    <w:rsid w:val="00C90C7E"/>
    <w:rsid w:val="00C92B6F"/>
    <w:rsid w:val="00C931C2"/>
    <w:rsid w:val="00C94662"/>
    <w:rsid w:val="00C965D1"/>
    <w:rsid w:val="00C9682E"/>
    <w:rsid w:val="00C9723C"/>
    <w:rsid w:val="00C97A76"/>
    <w:rsid w:val="00CA12A1"/>
    <w:rsid w:val="00CA13A7"/>
    <w:rsid w:val="00CA2F34"/>
    <w:rsid w:val="00CA355B"/>
    <w:rsid w:val="00CA3E3A"/>
    <w:rsid w:val="00CA65ED"/>
    <w:rsid w:val="00CB1901"/>
    <w:rsid w:val="00CB1D1B"/>
    <w:rsid w:val="00CB45A9"/>
    <w:rsid w:val="00CB4746"/>
    <w:rsid w:val="00CB7195"/>
    <w:rsid w:val="00CC0239"/>
    <w:rsid w:val="00CC07F5"/>
    <w:rsid w:val="00CC2088"/>
    <w:rsid w:val="00CC379F"/>
    <w:rsid w:val="00CC4BD7"/>
    <w:rsid w:val="00CC4F94"/>
    <w:rsid w:val="00CC5EBB"/>
    <w:rsid w:val="00CC629F"/>
    <w:rsid w:val="00CC6958"/>
    <w:rsid w:val="00CD055A"/>
    <w:rsid w:val="00CD0908"/>
    <w:rsid w:val="00CD18FB"/>
    <w:rsid w:val="00CD1E75"/>
    <w:rsid w:val="00CD3D54"/>
    <w:rsid w:val="00CD454F"/>
    <w:rsid w:val="00CD5859"/>
    <w:rsid w:val="00CD6290"/>
    <w:rsid w:val="00CD6BB1"/>
    <w:rsid w:val="00CE07D0"/>
    <w:rsid w:val="00CE2B2D"/>
    <w:rsid w:val="00CE3938"/>
    <w:rsid w:val="00CE3D44"/>
    <w:rsid w:val="00CE583C"/>
    <w:rsid w:val="00CE5CBE"/>
    <w:rsid w:val="00CE6554"/>
    <w:rsid w:val="00CE6922"/>
    <w:rsid w:val="00CE7B93"/>
    <w:rsid w:val="00CF0033"/>
    <w:rsid w:val="00CF0936"/>
    <w:rsid w:val="00CF39AA"/>
    <w:rsid w:val="00CF4939"/>
    <w:rsid w:val="00CF52D5"/>
    <w:rsid w:val="00CF6245"/>
    <w:rsid w:val="00CF7B3B"/>
    <w:rsid w:val="00CF7F07"/>
    <w:rsid w:val="00D019B8"/>
    <w:rsid w:val="00D01FA0"/>
    <w:rsid w:val="00D029AC"/>
    <w:rsid w:val="00D031D2"/>
    <w:rsid w:val="00D03528"/>
    <w:rsid w:val="00D060C6"/>
    <w:rsid w:val="00D065C9"/>
    <w:rsid w:val="00D12403"/>
    <w:rsid w:val="00D1468A"/>
    <w:rsid w:val="00D14C60"/>
    <w:rsid w:val="00D16A5E"/>
    <w:rsid w:val="00D16D13"/>
    <w:rsid w:val="00D17174"/>
    <w:rsid w:val="00D1755E"/>
    <w:rsid w:val="00D17B6A"/>
    <w:rsid w:val="00D208AE"/>
    <w:rsid w:val="00D21583"/>
    <w:rsid w:val="00D22758"/>
    <w:rsid w:val="00D22C86"/>
    <w:rsid w:val="00D257B9"/>
    <w:rsid w:val="00D25A50"/>
    <w:rsid w:val="00D30601"/>
    <w:rsid w:val="00D30E1E"/>
    <w:rsid w:val="00D31A5A"/>
    <w:rsid w:val="00D31AA9"/>
    <w:rsid w:val="00D31FD0"/>
    <w:rsid w:val="00D3245C"/>
    <w:rsid w:val="00D340F3"/>
    <w:rsid w:val="00D341A5"/>
    <w:rsid w:val="00D34449"/>
    <w:rsid w:val="00D34B9D"/>
    <w:rsid w:val="00D35295"/>
    <w:rsid w:val="00D36669"/>
    <w:rsid w:val="00D37A7C"/>
    <w:rsid w:val="00D40EB3"/>
    <w:rsid w:val="00D41230"/>
    <w:rsid w:val="00D4139F"/>
    <w:rsid w:val="00D41524"/>
    <w:rsid w:val="00D415BB"/>
    <w:rsid w:val="00D41C71"/>
    <w:rsid w:val="00D42DC6"/>
    <w:rsid w:val="00D43284"/>
    <w:rsid w:val="00D4445B"/>
    <w:rsid w:val="00D44C42"/>
    <w:rsid w:val="00D51CC9"/>
    <w:rsid w:val="00D54024"/>
    <w:rsid w:val="00D54640"/>
    <w:rsid w:val="00D564A4"/>
    <w:rsid w:val="00D572D2"/>
    <w:rsid w:val="00D57C04"/>
    <w:rsid w:val="00D57FDB"/>
    <w:rsid w:val="00D61154"/>
    <w:rsid w:val="00D62E48"/>
    <w:rsid w:val="00D630FA"/>
    <w:rsid w:val="00D63F92"/>
    <w:rsid w:val="00D64A6D"/>
    <w:rsid w:val="00D64DC8"/>
    <w:rsid w:val="00D7096A"/>
    <w:rsid w:val="00D71264"/>
    <w:rsid w:val="00D71F6F"/>
    <w:rsid w:val="00D72EB6"/>
    <w:rsid w:val="00D73F6E"/>
    <w:rsid w:val="00D7521D"/>
    <w:rsid w:val="00D7569A"/>
    <w:rsid w:val="00D75F7C"/>
    <w:rsid w:val="00D76774"/>
    <w:rsid w:val="00D77B8F"/>
    <w:rsid w:val="00D82427"/>
    <w:rsid w:val="00D84C13"/>
    <w:rsid w:val="00D870A8"/>
    <w:rsid w:val="00D879A4"/>
    <w:rsid w:val="00D87F9B"/>
    <w:rsid w:val="00D93AC6"/>
    <w:rsid w:val="00D93F1D"/>
    <w:rsid w:val="00D94725"/>
    <w:rsid w:val="00D9489B"/>
    <w:rsid w:val="00D9562F"/>
    <w:rsid w:val="00D9574D"/>
    <w:rsid w:val="00DA05BC"/>
    <w:rsid w:val="00DA068B"/>
    <w:rsid w:val="00DA07B8"/>
    <w:rsid w:val="00DA1094"/>
    <w:rsid w:val="00DA17FE"/>
    <w:rsid w:val="00DA2010"/>
    <w:rsid w:val="00DA2656"/>
    <w:rsid w:val="00DA265D"/>
    <w:rsid w:val="00DA3310"/>
    <w:rsid w:val="00DA4698"/>
    <w:rsid w:val="00DA4906"/>
    <w:rsid w:val="00DA5D59"/>
    <w:rsid w:val="00DA6B34"/>
    <w:rsid w:val="00DA720B"/>
    <w:rsid w:val="00DB470E"/>
    <w:rsid w:val="00DB5248"/>
    <w:rsid w:val="00DB746D"/>
    <w:rsid w:val="00DB75CA"/>
    <w:rsid w:val="00DC3967"/>
    <w:rsid w:val="00DC4A5E"/>
    <w:rsid w:val="00DC5960"/>
    <w:rsid w:val="00DC78C7"/>
    <w:rsid w:val="00DC7E07"/>
    <w:rsid w:val="00DD025F"/>
    <w:rsid w:val="00DD0976"/>
    <w:rsid w:val="00DD10DD"/>
    <w:rsid w:val="00DD1CDA"/>
    <w:rsid w:val="00DD2239"/>
    <w:rsid w:val="00DD31F6"/>
    <w:rsid w:val="00DD419F"/>
    <w:rsid w:val="00DD4D5A"/>
    <w:rsid w:val="00DD6062"/>
    <w:rsid w:val="00DD624D"/>
    <w:rsid w:val="00DD7D8B"/>
    <w:rsid w:val="00DE0876"/>
    <w:rsid w:val="00DE1465"/>
    <w:rsid w:val="00DE2160"/>
    <w:rsid w:val="00DE3F29"/>
    <w:rsid w:val="00DE5770"/>
    <w:rsid w:val="00DE5AA4"/>
    <w:rsid w:val="00DE5BB7"/>
    <w:rsid w:val="00DF0197"/>
    <w:rsid w:val="00DF1742"/>
    <w:rsid w:val="00DF1A45"/>
    <w:rsid w:val="00DF1D3E"/>
    <w:rsid w:val="00DF285C"/>
    <w:rsid w:val="00DF2B37"/>
    <w:rsid w:val="00DF3D4D"/>
    <w:rsid w:val="00DF4D20"/>
    <w:rsid w:val="00DF5129"/>
    <w:rsid w:val="00DF61FE"/>
    <w:rsid w:val="00DF65F9"/>
    <w:rsid w:val="00DF6CF9"/>
    <w:rsid w:val="00DF7E46"/>
    <w:rsid w:val="00E00176"/>
    <w:rsid w:val="00E01846"/>
    <w:rsid w:val="00E01B9B"/>
    <w:rsid w:val="00E02C56"/>
    <w:rsid w:val="00E03275"/>
    <w:rsid w:val="00E032A7"/>
    <w:rsid w:val="00E03886"/>
    <w:rsid w:val="00E044D3"/>
    <w:rsid w:val="00E0455E"/>
    <w:rsid w:val="00E05ACA"/>
    <w:rsid w:val="00E06168"/>
    <w:rsid w:val="00E06390"/>
    <w:rsid w:val="00E10B14"/>
    <w:rsid w:val="00E1260A"/>
    <w:rsid w:val="00E145E8"/>
    <w:rsid w:val="00E146AC"/>
    <w:rsid w:val="00E17D28"/>
    <w:rsid w:val="00E21119"/>
    <w:rsid w:val="00E21B38"/>
    <w:rsid w:val="00E221B5"/>
    <w:rsid w:val="00E226FE"/>
    <w:rsid w:val="00E228A4"/>
    <w:rsid w:val="00E236E0"/>
    <w:rsid w:val="00E23AF8"/>
    <w:rsid w:val="00E23D35"/>
    <w:rsid w:val="00E23E22"/>
    <w:rsid w:val="00E23E9B"/>
    <w:rsid w:val="00E24299"/>
    <w:rsid w:val="00E27050"/>
    <w:rsid w:val="00E304C8"/>
    <w:rsid w:val="00E30763"/>
    <w:rsid w:val="00E30A83"/>
    <w:rsid w:val="00E31C60"/>
    <w:rsid w:val="00E34C42"/>
    <w:rsid w:val="00E37A06"/>
    <w:rsid w:val="00E37D5F"/>
    <w:rsid w:val="00E410A2"/>
    <w:rsid w:val="00E428FC"/>
    <w:rsid w:val="00E43A39"/>
    <w:rsid w:val="00E43A91"/>
    <w:rsid w:val="00E442D7"/>
    <w:rsid w:val="00E445AB"/>
    <w:rsid w:val="00E446DA"/>
    <w:rsid w:val="00E46FB5"/>
    <w:rsid w:val="00E501C9"/>
    <w:rsid w:val="00E5178A"/>
    <w:rsid w:val="00E52105"/>
    <w:rsid w:val="00E52260"/>
    <w:rsid w:val="00E539CA"/>
    <w:rsid w:val="00E55121"/>
    <w:rsid w:val="00E561F3"/>
    <w:rsid w:val="00E56889"/>
    <w:rsid w:val="00E61272"/>
    <w:rsid w:val="00E61D82"/>
    <w:rsid w:val="00E63299"/>
    <w:rsid w:val="00E6402D"/>
    <w:rsid w:val="00E66754"/>
    <w:rsid w:val="00E675FD"/>
    <w:rsid w:val="00E6793E"/>
    <w:rsid w:val="00E67AC5"/>
    <w:rsid w:val="00E67D3E"/>
    <w:rsid w:val="00E67DC1"/>
    <w:rsid w:val="00E712FC"/>
    <w:rsid w:val="00E72B9C"/>
    <w:rsid w:val="00E740CA"/>
    <w:rsid w:val="00E74450"/>
    <w:rsid w:val="00E744DE"/>
    <w:rsid w:val="00E77D07"/>
    <w:rsid w:val="00E77FF0"/>
    <w:rsid w:val="00E800DC"/>
    <w:rsid w:val="00E80416"/>
    <w:rsid w:val="00E811FC"/>
    <w:rsid w:val="00E82E31"/>
    <w:rsid w:val="00E83877"/>
    <w:rsid w:val="00E85BC2"/>
    <w:rsid w:val="00E86243"/>
    <w:rsid w:val="00E868F2"/>
    <w:rsid w:val="00E8705D"/>
    <w:rsid w:val="00E91ED2"/>
    <w:rsid w:val="00E92AF2"/>
    <w:rsid w:val="00E931F1"/>
    <w:rsid w:val="00E931F2"/>
    <w:rsid w:val="00E94CE8"/>
    <w:rsid w:val="00E9713D"/>
    <w:rsid w:val="00E97CB4"/>
    <w:rsid w:val="00EA1B03"/>
    <w:rsid w:val="00EA36E7"/>
    <w:rsid w:val="00EA4DED"/>
    <w:rsid w:val="00EA4DFB"/>
    <w:rsid w:val="00EA4E6F"/>
    <w:rsid w:val="00EA6300"/>
    <w:rsid w:val="00EA6D93"/>
    <w:rsid w:val="00EB1C9E"/>
    <w:rsid w:val="00EB20D9"/>
    <w:rsid w:val="00EB21FE"/>
    <w:rsid w:val="00EB264C"/>
    <w:rsid w:val="00EB29C3"/>
    <w:rsid w:val="00EB41E6"/>
    <w:rsid w:val="00EB47BE"/>
    <w:rsid w:val="00EB653A"/>
    <w:rsid w:val="00EB741B"/>
    <w:rsid w:val="00EB77A8"/>
    <w:rsid w:val="00EC1208"/>
    <w:rsid w:val="00EC1308"/>
    <w:rsid w:val="00EC1BAC"/>
    <w:rsid w:val="00EC1F1C"/>
    <w:rsid w:val="00EC2455"/>
    <w:rsid w:val="00EC3A34"/>
    <w:rsid w:val="00EC3D26"/>
    <w:rsid w:val="00EC4968"/>
    <w:rsid w:val="00EC4ED2"/>
    <w:rsid w:val="00EC5A17"/>
    <w:rsid w:val="00EC72C6"/>
    <w:rsid w:val="00EC7803"/>
    <w:rsid w:val="00ED17AB"/>
    <w:rsid w:val="00ED322F"/>
    <w:rsid w:val="00ED6524"/>
    <w:rsid w:val="00ED7781"/>
    <w:rsid w:val="00ED7826"/>
    <w:rsid w:val="00ED78CD"/>
    <w:rsid w:val="00EE0A9F"/>
    <w:rsid w:val="00EE0FCE"/>
    <w:rsid w:val="00EE2493"/>
    <w:rsid w:val="00EE3118"/>
    <w:rsid w:val="00EE3287"/>
    <w:rsid w:val="00EE3F8A"/>
    <w:rsid w:val="00EE4116"/>
    <w:rsid w:val="00EE4E14"/>
    <w:rsid w:val="00EE7E6B"/>
    <w:rsid w:val="00EF01B9"/>
    <w:rsid w:val="00EF1A4B"/>
    <w:rsid w:val="00EF1AB9"/>
    <w:rsid w:val="00EF1B7F"/>
    <w:rsid w:val="00EF1D57"/>
    <w:rsid w:val="00EF43C3"/>
    <w:rsid w:val="00EF4751"/>
    <w:rsid w:val="00EF6D32"/>
    <w:rsid w:val="00EF757A"/>
    <w:rsid w:val="00F03D66"/>
    <w:rsid w:val="00F0441E"/>
    <w:rsid w:val="00F0478E"/>
    <w:rsid w:val="00F052D9"/>
    <w:rsid w:val="00F0677D"/>
    <w:rsid w:val="00F06BCD"/>
    <w:rsid w:val="00F11B88"/>
    <w:rsid w:val="00F135AD"/>
    <w:rsid w:val="00F1482C"/>
    <w:rsid w:val="00F15099"/>
    <w:rsid w:val="00F163B7"/>
    <w:rsid w:val="00F165D6"/>
    <w:rsid w:val="00F16BAB"/>
    <w:rsid w:val="00F17630"/>
    <w:rsid w:val="00F17638"/>
    <w:rsid w:val="00F207C6"/>
    <w:rsid w:val="00F24823"/>
    <w:rsid w:val="00F27A66"/>
    <w:rsid w:val="00F30A83"/>
    <w:rsid w:val="00F30C13"/>
    <w:rsid w:val="00F30E89"/>
    <w:rsid w:val="00F31072"/>
    <w:rsid w:val="00F32068"/>
    <w:rsid w:val="00F334AE"/>
    <w:rsid w:val="00F37545"/>
    <w:rsid w:val="00F3780D"/>
    <w:rsid w:val="00F40841"/>
    <w:rsid w:val="00F4164F"/>
    <w:rsid w:val="00F44317"/>
    <w:rsid w:val="00F4440C"/>
    <w:rsid w:val="00F47568"/>
    <w:rsid w:val="00F47EE7"/>
    <w:rsid w:val="00F50A69"/>
    <w:rsid w:val="00F5104E"/>
    <w:rsid w:val="00F51E17"/>
    <w:rsid w:val="00F52354"/>
    <w:rsid w:val="00F55F38"/>
    <w:rsid w:val="00F56CC1"/>
    <w:rsid w:val="00F612CE"/>
    <w:rsid w:val="00F63D61"/>
    <w:rsid w:val="00F6419D"/>
    <w:rsid w:val="00F64D63"/>
    <w:rsid w:val="00F652CB"/>
    <w:rsid w:val="00F65ECB"/>
    <w:rsid w:val="00F66D9D"/>
    <w:rsid w:val="00F66ED3"/>
    <w:rsid w:val="00F6793B"/>
    <w:rsid w:val="00F70D78"/>
    <w:rsid w:val="00F722DE"/>
    <w:rsid w:val="00F728DE"/>
    <w:rsid w:val="00F72E1B"/>
    <w:rsid w:val="00F7372F"/>
    <w:rsid w:val="00F74B1C"/>
    <w:rsid w:val="00F7536E"/>
    <w:rsid w:val="00F75D28"/>
    <w:rsid w:val="00F77661"/>
    <w:rsid w:val="00F778DC"/>
    <w:rsid w:val="00F82472"/>
    <w:rsid w:val="00F82CCB"/>
    <w:rsid w:val="00F853B6"/>
    <w:rsid w:val="00F8722A"/>
    <w:rsid w:val="00F87F83"/>
    <w:rsid w:val="00F9386E"/>
    <w:rsid w:val="00F96AC4"/>
    <w:rsid w:val="00FA07E6"/>
    <w:rsid w:val="00FA0997"/>
    <w:rsid w:val="00FA2111"/>
    <w:rsid w:val="00FA2E06"/>
    <w:rsid w:val="00FA437F"/>
    <w:rsid w:val="00FA5622"/>
    <w:rsid w:val="00FA5CFF"/>
    <w:rsid w:val="00FA6185"/>
    <w:rsid w:val="00FA639E"/>
    <w:rsid w:val="00FA63F9"/>
    <w:rsid w:val="00FA7E76"/>
    <w:rsid w:val="00FB012F"/>
    <w:rsid w:val="00FB12C2"/>
    <w:rsid w:val="00FB370A"/>
    <w:rsid w:val="00FB4C9F"/>
    <w:rsid w:val="00FB73F5"/>
    <w:rsid w:val="00FC0D8E"/>
    <w:rsid w:val="00FC1FBB"/>
    <w:rsid w:val="00FC4758"/>
    <w:rsid w:val="00FC579B"/>
    <w:rsid w:val="00FC598D"/>
    <w:rsid w:val="00FC66AD"/>
    <w:rsid w:val="00FC7931"/>
    <w:rsid w:val="00FD09B3"/>
    <w:rsid w:val="00FD219F"/>
    <w:rsid w:val="00FD2933"/>
    <w:rsid w:val="00FD2BC8"/>
    <w:rsid w:val="00FD3F82"/>
    <w:rsid w:val="00FD5696"/>
    <w:rsid w:val="00FE0496"/>
    <w:rsid w:val="00FE1BCE"/>
    <w:rsid w:val="00FE5C17"/>
    <w:rsid w:val="00FE5FFE"/>
    <w:rsid w:val="00FE6883"/>
    <w:rsid w:val="00FE6C6A"/>
    <w:rsid w:val="00FE6D90"/>
    <w:rsid w:val="00FE7536"/>
    <w:rsid w:val="00FE76F0"/>
    <w:rsid w:val="00FF1396"/>
    <w:rsid w:val="00FF13D4"/>
    <w:rsid w:val="00FF1C05"/>
    <w:rsid w:val="00FF2169"/>
    <w:rsid w:val="00FF27DC"/>
    <w:rsid w:val="00FF2B95"/>
    <w:rsid w:val="00FF5213"/>
    <w:rsid w:val="00FF5440"/>
    <w:rsid w:val="00FF6BF4"/>
    <w:rsid w:val="00FF6C9D"/>
    <w:rsid w:val="00FF6FCC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D4F818F"/>
  <w15:docId w15:val="{2089421B-23C5-448B-9B68-1EC56D7C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6E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D39A6"/>
  </w:style>
  <w:style w:type="paragraph" w:customStyle="1" w:styleId="EndNoteBibliographyTitle">
    <w:name w:val="EndNote Bibliography Title"/>
    <w:basedOn w:val="Normal"/>
    <w:link w:val="EndNoteBibliographyTitleChar"/>
    <w:rsid w:val="00D30E1E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30E1E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30E1E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30E1E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D30E1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58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83E"/>
  </w:style>
  <w:style w:type="paragraph" w:styleId="Footer">
    <w:name w:val="footer"/>
    <w:basedOn w:val="Normal"/>
    <w:link w:val="FooterChar"/>
    <w:uiPriority w:val="99"/>
    <w:unhideWhenUsed/>
    <w:rsid w:val="004958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83E"/>
  </w:style>
  <w:style w:type="character" w:styleId="PageNumber">
    <w:name w:val="page number"/>
    <w:basedOn w:val="DefaultParagraphFont"/>
    <w:uiPriority w:val="99"/>
    <w:semiHidden/>
    <w:unhideWhenUsed/>
    <w:rsid w:val="002E75A6"/>
  </w:style>
  <w:style w:type="paragraph" w:styleId="NormalWeb">
    <w:name w:val="Normal (Web)"/>
    <w:basedOn w:val="Normal"/>
    <w:uiPriority w:val="99"/>
    <w:semiHidden/>
    <w:unhideWhenUsed/>
    <w:rsid w:val="003B7E4B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eastAsia="en-US"/>
    </w:rPr>
  </w:style>
  <w:style w:type="paragraph" w:customStyle="1" w:styleId="Default">
    <w:name w:val="Default"/>
    <w:rsid w:val="001A69F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SimSun" w:hAnsi="Arial Unicode MS" w:cs="Arial Unicode MS"/>
      <w:color w:val="000000"/>
      <w:bdr w:val="nil"/>
    </w:rPr>
  </w:style>
  <w:style w:type="paragraph" w:styleId="FootnoteText">
    <w:name w:val="footnote text"/>
    <w:basedOn w:val="Normal"/>
    <w:link w:val="FootnoteTextChar"/>
    <w:uiPriority w:val="99"/>
    <w:unhideWhenUsed/>
    <w:rsid w:val="00A05612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05612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A05612"/>
    <w:rPr>
      <w:vertAlign w:val="superscript"/>
    </w:rPr>
  </w:style>
  <w:style w:type="paragraph" w:styleId="ListParagraph">
    <w:name w:val="List Paragraph"/>
    <w:basedOn w:val="Normal"/>
    <w:uiPriority w:val="34"/>
    <w:qFormat/>
    <w:rsid w:val="003F31C7"/>
    <w:pPr>
      <w:ind w:left="720"/>
      <w:contextualSpacing/>
    </w:pPr>
  </w:style>
  <w:style w:type="table" w:styleId="TableGrid">
    <w:name w:val="Table Grid"/>
    <w:basedOn w:val="TableNormal"/>
    <w:uiPriority w:val="39"/>
    <w:rsid w:val="002E74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8705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70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0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0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0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0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0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05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D73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9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552E4-71FA-4DBB-B336-14FC7F2A0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fang</dc:creator>
  <cp:keywords/>
  <dc:description/>
  <cp:lastModifiedBy>Adefolakemi Adenugba</cp:lastModifiedBy>
  <cp:revision>2</cp:revision>
  <cp:lastPrinted>2018-04-18T19:12:00Z</cp:lastPrinted>
  <dcterms:created xsi:type="dcterms:W3CDTF">2019-01-04T11:08:00Z</dcterms:created>
  <dcterms:modified xsi:type="dcterms:W3CDTF">2019-01-04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analytical-chemistry</vt:lpwstr>
  </property>
  <property fmtid="{D5CDD505-2E9C-101B-9397-08002B2CF9AE}" pid="10" name="Mendeley Recent Style Name 3_1">
    <vt:lpwstr>Analytical Chemistry</vt:lpwstr>
  </property>
  <property fmtid="{D5CDD505-2E9C-101B-9397-08002B2CF9AE}" pid="11" name="Mendeley Recent Style Id 4_1">
    <vt:lpwstr>http://www.zotero.org/styles/cell-reports</vt:lpwstr>
  </property>
  <property fmtid="{D5CDD505-2E9C-101B-9397-08002B2CF9AE}" pid="12" name="Mendeley Recent Style Name 4_1">
    <vt:lpwstr>Cell Reports</vt:lpwstr>
  </property>
  <property fmtid="{D5CDD505-2E9C-101B-9397-08002B2CF9AE}" pid="13" name="Mendeley Recent Style Id 5_1">
    <vt:lpwstr>http://www.zotero.org/styles/chicago-author-date</vt:lpwstr>
  </property>
  <property fmtid="{D5CDD505-2E9C-101B-9397-08002B2CF9AE}" pid="14" name="Mendeley Recent Style Name 5_1">
    <vt:lpwstr>Chicago Manual of Style 16th edition (author-date)</vt:lpwstr>
  </property>
  <property fmtid="{D5CDD505-2E9C-101B-9397-08002B2CF9AE}" pid="15" name="Mendeley Recent Style Id 6_1">
    <vt:lpwstr>http://www.zotero.org/styles/harvard1</vt:lpwstr>
  </property>
  <property fmtid="{D5CDD505-2E9C-101B-9397-08002B2CF9AE}" pid="16" name="Mendeley Recent Style Name 6_1">
    <vt:lpwstr>Harvard reference format 1 (deprecated)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molecular-and-cellular-proteomics</vt:lpwstr>
  </property>
  <property fmtid="{D5CDD505-2E9C-101B-9397-08002B2CF9AE}" pid="20" name="Mendeley Recent Style Name 8_1">
    <vt:lpwstr>Molecular &amp; Cellular Proteomics</vt:lpwstr>
  </property>
  <property fmtid="{D5CDD505-2E9C-101B-9397-08002B2CF9AE}" pid="21" name="Mendeley Recent Style Id 9_1">
    <vt:lpwstr>http://www.zotero.org/styles/nature-methods</vt:lpwstr>
  </property>
  <property fmtid="{D5CDD505-2E9C-101B-9397-08002B2CF9AE}" pid="22" name="Mendeley Recent Style Name 9_1">
    <vt:lpwstr>Nature Methods</vt:lpwstr>
  </property>
  <property fmtid="{D5CDD505-2E9C-101B-9397-08002B2CF9AE}" pid="23" name="Mendeley Unique User Id_1">
    <vt:lpwstr>7a9c6f1f-ff63-37a6-9d8a-cc021ae153fb</vt:lpwstr>
  </property>
  <property fmtid="{D5CDD505-2E9C-101B-9397-08002B2CF9AE}" pid="24" name="Mendeley Citation Style_1">
    <vt:lpwstr>http://www.zotero.org/styles/analytical-chemistry</vt:lpwstr>
  </property>
</Properties>
</file>